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8A107" w14:textId="1B655803" w:rsidR="00D609DF" w:rsidRPr="001172F0" w:rsidRDefault="00F12C47" w:rsidP="00097A5D">
      <w:pPr>
        <w:widowControl/>
        <w:autoSpaceDE/>
        <w:autoSpaceDN/>
        <w:adjustRightInd/>
        <w:spacing w:after="200"/>
        <w:jc w:val="center"/>
        <w:rPr>
          <w:rFonts w:ascii="Calibri" w:eastAsia="Calibri" w:hAnsi="Calibri"/>
          <w:b/>
          <w:sz w:val="28"/>
          <w:szCs w:val="22"/>
        </w:rPr>
      </w:pPr>
      <w:r w:rsidRPr="00F12C47">
        <w:rPr>
          <w:rFonts w:ascii="Calibri" w:eastAsia="Calibri" w:hAnsi="Calibri"/>
          <w:b/>
          <w:sz w:val="28"/>
          <w:szCs w:val="22"/>
        </w:rPr>
        <w:t>Assignment</w:t>
      </w:r>
      <w:r w:rsidR="0075437A" w:rsidRPr="001172F0">
        <w:rPr>
          <w:rFonts w:ascii="Calibri" w:eastAsia="Calibri" w:hAnsi="Calibri"/>
          <w:b/>
          <w:sz w:val="28"/>
          <w:szCs w:val="22"/>
        </w:rPr>
        <w:t xml:space="preserve"> #</w:t>
      </w:r>
      <w:r w:rsidR="00FF30E9" w:rsidRPr="00FF30E9">
        <w:rPr>
          <w:rFonts w:ascii="Calibri" w:eastAsia="Calibri" w:hAnsi="Calibri" w:hint="eastAsia"/>
          <w:b/>
          <w:sz w:val="28"/>
          <w:szCs w:val="22"/>
        </w:rPr>
        <w:t>2</w:t>
      </w:r>
      <w:r w:rsidR="00A935F7" w:rsidRPr="001172F0">
        <w:rPr>
          <w:rFonts w:ascii="Calibri" w:eastAsia="Calibri" w:hAnsi="Calibri"/>
          <w:b/>
          <w:sz w:val="28"/>
          <w:szCs w:val="22"/>
        </w:rPr>
        <w:t>: Decision Tre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28D" w:rsidRPr="008B30F2" w14:paraId="0A704D6B" w14:textId="77777777" w:rsidTr="00476993">
        <w:tc>
          <w:tcPr>
            <w:tcW w:w="9576" w:type="dxa"/>
          </w:tcPr>
          <w:p w14:paraId="05564E7B" w14:textId="77777777" w:rsidR="0090428D" w:rsidRPr="008B30F2" w:rsidRDefault="0090428D" w:rsidP="00097A5D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2F688753" w14:textId="2368C347" w:rsidR="0090428D" w:rsidRPr="00820DF3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 xml:space="preserve">Submit the following files </w:t>
            </w:r>
            <w:r w:rsidR="00F40CAD">
              <w:rPr>
                <w:rFonts w:asciiTheme="minorHAnsi" w:hAnsiTheme="minorHAnsi"/>
                <w:sz w:val="22"/>
              </w:rPr>
              <w:t>on</w:t>
            </w:r>
            <w:r w:rsidRPr="00820DF3">
              <w:rPr>
                <w:rFonts w:asciiTheme="minorHAnsi" w:hAnsiTheme="minorHAnsi"/>
                <w:sz w:val="22"/>
              </w:rPr>
              <w:t xml:space="preserve"> </w:t>
            </w:r>
            <w:r w:rsidR="00F40CAD">
              <w:rPr>
                <w:rFonts w:asciiTheme="minorHAnsi" w:hAnsiTheme="minorHAnsi"/>
                <w:sz w:val="22"/>
              </w:rPr>
              <w:t>Blackboard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467B03D6" w14:textId="05184534" w:rsidR="00571115" w:rsidRPr="00571115" w:rsidRDefault="00571115" w:rsidP="00097A5D">
            <w:pPr>
              <w:pStyle w:val="ListParagraph"/>
              <w:numPr>
                <w:ilvl w:val="0"/>
                <w:numId w:val="25"/>
              </w:numPr>
              <w:contextualSpacing/>
              <w:rPr>
                <w:rFonts w:asciiTheme="minorHAnsi" w:hAnsiTheme="minorHAnsi"/>
                <w:sz w:val="22"/>
              </w:rPr>
            </w:pPr>
            <w:r w:rsidRPr="00571115">
              <w:rPr>
                <w:rFonts w:asciiTheme="minorHAnsi" w:hAnsiTheme="minorHAnsi"/>
                <w:sz w:val="22"/>
              </w:rPr>
              <w:t xml:space="preserve">The completed answer sheet </w:t>
            </w:r>
            <w:proofErr w:type="gramStart"/>
            <w:r w:rsidRPr="00571115">
              <w:rPr>
                <w:rFonts w:asciiTheme="minorHAnsi" w:hAnsiTheme="minorHAnsi"/>
                <w:sz w:val="22"/>
              </w:rPr>
              <w:t>provided</w:t>
            </w:r>
            <w:proofErr w:type="gramEnd"/>
            <w:r w:rsidRPr="00571115">
              <w:rPr>
                <w:rFonts w:asciiTheme="minorHAnsi" w:hAnsiTheme="minorHAnsi"/>
                <w:sz w:val="22"/>
              </w:rPr>
              <w:t xml:space="preserve"> on the last two pages</w:t>
            </w:r>
            <w:r w:rsidR="00D95B73">
              <w:rPr>
                <w:rFonts w:asciiTheme="minorHAnsi" w:hAnsiTheme="minorHAnsi"/>
                <w:sz w:val="22"/>
              </w:rPr>
              <w:t xml:space="preserve"> </w:t>
            </w:r>
            <w:r w:rsidRPr="00571115">
              <w:rPr>
                <w:rFonts w:asciiTheme="minorHAnsi" w:hAnsiTheme="minorHAnsi"/>
                <w:sz w:val="22"/>
              </w:rPr>
              <w:t>(for Q1-Q10 in Part 1 and Q11-Q13 in Part 2).</w:t>
            </w:r>
          </w:p>
          <w:p w14:paraId="784EF1B8" w14:textId="77777777" w:rsidR="0090428D" w:rsidRPr="008B30F2" w:rsidRDefault="0090428D" w:rsidP="00097A5D">
            <w:pPr>
              <w:widowControl/>
              <w:numPr>
                <w:ilvl w:val="0"/>
                <w:numId w:val="24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3C184733" w14:textId="77777777" w:rsidR="0090428D" w:rsidRPr="008B30F2" w:rsidRDefault="0090428D" w:rsidP="00DE1AFC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1156A5D7" w14:textId="77777777" w:rsidR="0090428D" w:rsidRDefault="0090428D" w:rsidP="00097A5D">
      <w:pPr>
        <w:rPr>
          <w:rFonts w:asciiTheme="minorHAnsi" w:hAnsiTheme="minorHAnsi"/>
          <w:b/>
        </w:rPr>
      </w:pPr>
    </w:p>
    <w:p w14:paraId="4424E3C6" w14:textId="3B1F4BCE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 xml:space="preserve">Part 1. Decision Tree Analysis in </w:t>
      </w:r>
      <w:r w:rsidR="00E16149">
        <w:rPr>
          <w:rFonts w:asciiTheme="minorHAnsi" w:hAnsiTheme="minorHAnsi" w:hint="eastAsia"/>
          <w:b/>
          <w:sz w:val="28"/>
          <w:szCs w:val="22"/>
          <w:lang w:eastAsia="zh-CN"/>
        </w:rPr>
        <w:t>Python</w:t>
      </w:r>
    </w:p>
    <w:p w14:paraId="56430562" w14:textId="77777777" w:rsidR="00820BD0" w:rsidRDefault="00820BD0" w:rsidP="00097A5D">
      <w:pPr>
        <w:rPr>
          <w:rFonts w:asciiTheme="minorHAnsi" w:hAnsiTheme="minorHAnsi"/>
          <w:b/>
        </w:rPr>
      </w:pPr>
      <w:r w:rsidRPr="00A66002">
        <w:rPr>
          <w:rFonts w:asciiTheme="minorHAnsi" w:hAnsiTheme="minorHAnsi"/>
          <w:b/>
        </w:rPr>
        <w:t>Before you start</w:t>
      </w:r>
    </w:p>
    <w:p w14:paraId="6432745D" w14:textId="7C175576" w:rsidR="00B34AFF" w:rsidRPr="00B3206A" w:rsidRDefault="00B34AFF" w:rsidP="00097A5D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For </w:t>
      </w:r>
      <w:r w:rsidR="00B3206A" w:rsidRPr="00B3206A">
        <w:rPr>
          <w:rFonts w:asciiTheme="minorHAnsi" w:hAnsiTheme="minorHAnsi"/>
          <w:szCs w:val="22"/>
        </w:rPr>
        <w:t xml:space="preserve">this </w:t>
      </w:r>
      <w:r w:rsidRPr="00B3206A">
        <w:rPr>
          <w:rFonts w:asciiTheme="minorHAnsi" w:hAnsiTheme="minorHAnsi"/>
          <w:szCs w:val="22"/>
        </w:rPr>
        <w:t xml:space="preserve">assignment, you’ll be working with the </w:t>
      </w:r>
      <w:r w:rsidRPr="008F666F">
        <w:rPr>
          <w:rFonts w:asciiTheme="minorHAnsi" w:hAnsiTheme="minorHAnsi"/>
          <w:b/>
          <w:szCs w:val="22"/>
        </w:rPr>
        <w:t>BankLoan.csv</w:t>
      </w:r>
      <w:r w:rsidRPr="00B3206A">
        <w:rPr>
          <w:rFonts w:asciiTheme="minorHAnsi" w:hAnsiTheme="minorHAnsi"/>
          <w:szCs w:val="22"/>
        </w:rPr>
        <w:t xml:space="preserve"> file and the </w:t>
      </w:r>
      <w:r w:rsidR="00AF0733">
        <w:rPr>
          <w:rFonts w:asciiTheme="minorHAnsi" w:hAnsiTheme="minorHAnsi"/>
          <w:b/>
        </w:rPr>
        <w:t>Lab2</w:t>
      </w:r>
      <w:r w:rsidR="00E41AAB" w:rsidRPr="008F666F">
        <w:rPr>
          <w:rFonts w:asciiTheme="minorHAnsi" w:hAnsiTheme="minorHAnsi"/>
          <w:b/>
        </w:rPr>
        <w:t>.</w:t>
      </w:r>
      <w:r w:rsidR="00AF0733">
        <w:rPr>
          <w:rFonts w:asciiTheme="minorHAnsi" w:hAnsiTheme="minorHAnsi"/>
          <w:b/>
        </w:rPr>
        <w:t>py</w:t>
      </w:r>
      <w:r w:rsidRPr="00B3206A">
        <w:rPr>
          <w:rFonts w:asciiTheme="minorHAnsi" w:hAnsiTheme="minorHAnsi"/>
          <w:szCs w:val="22"/>
        </w:rPr>
        <w:t xml:space="preserve"> script</w:t>
      </w:r>
      <w:r w:rsidR="00D92FA1">
        <w:rPr>
          <w:rFonts w:asciiTheme="minorHAnsi" w:hAnsiTheme="minorHAnsi"/>
          <w:szCs w:val="22"/>
        </w:rPr>
        <w:t xml:space="preserve"> (which we used in </w:t>
      </w:r>
      <w:r w:rsidR="008C6739">
        <w:rPr>
          <w:rFonts w:asciiTheme="minorHAnsi" w:hAnsiTheme="minorHAnsi"/>
          <w:szCs w:val="22"/>
        </w:rPr>
        <w:t xml:space="preserve">Lab </w:t>
      </w:r>
      <w:r w:rsidR="008C6739">
        <w:rPr>
          <w:rFonts w:asciiTheme="minorHAnsi" w:hAnsiTheme="minorHAnsi" w:hint="eastAsia"/>
          <w:szCs w:val="22"/>
          <w:lang w:eastAsia="zh-CN"/>
        </w:rPr>
        <w:t>#2</w:t>
      </w:r>
      <w:r w:rsidR="00D92FA1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 Th</w:t>
      </w:r>
      <w:r w:rsidR="00566823">
        <w:rPr>
          <w:rFonts w:asciiTheme="minorHAnsi" w:hAnsiTheme="minorHAnsi"/>
          <w:szCs w:val="22"/>
        </w:rPr>
        <w:t xml:space="preserve">e </w:t>
      </w:r>
      <w:r w:rsidR="00566823" w:rsidRPr="00B3206A">
        <w:rPr>
          <w:rFonts w:asciiTheme="minorHAnsi" w:hAnsiTheme="minorHAnsi"/>
          <w:szCs w:val="22"/>
        </w:rPr>
        <w:t xml:space="preserve">BankLoan.csv </w:t>
      </w:r>
      <w:r w:rsidRPr="00B3206A">
        <w:rPr>
          <w:rFonts w:asciiTheme="minorHAnsi" w:hAnsiTheme="minorHAnsi"/>
          <w:szCs w:val="22"/>
        </w:rPr>
        <w:t xml:space="preserve">file has data about </w:t>
      </w:r>
      <w:r w:rsidR="001B0B68">
        <w:rPr>
          <w:rFonts w:asciiTheme="minorHAnsi" w:hAnsiTheme="minorHAnsi" w:hint="eastAsia"/>
          <w:szCs w:val="22"/>
          <w:lang w:eastAsia="zh-CN"/>
        </w:rPr>
        <w:t>5</w:t>
      </w:r>
      <w:r w:rsidR="001B0B68">
        <w:rPr>
          <w:rFonts w:asciiTheme="minorHAnsi" w:hAnsiTheme="minorHAnsi"/>
          <w:szCs w:val="22"/>
          <w:lang w:eastAsia="zh-CN"/>
        </w:rPr>
        <w:t>5</w:t>
      </w:r>
      <w:r w:rsidRPr="00B3206A">
        <w:rPr>
          <w:rFonts w:asciiTheme="minorHAnsi" w:hAnsiTheme="minorHAnsi"/>
          <w:szCs w:val="22"/>
        </w:rPr>
        <w:t xml:space="preserve">0 customers that received personal loans from </w:t>
      </w:r>
      <w:r w:rsidR="004F13E5">
        <w:rPr>
          <w:rFonts w:asciiTheme="minorHAnsi" w:hAnsiTheme="minorHAnsi"/>
          <w:szCs w:val="22"/>
        </w:rPr>
        <w:t>a bank</w:t>
      </w:r>
      <w:r w:rsidRPr="00B3206A">
        <w:rPr>
          <w:rFonts w:asciiTheme="minorHAnsi" w:hAnsiTheme="minorHAnsi"/>
          <w:szCs w:val="22"/>
        </w:rPr>
        <w:t xml:space="preserve">. The </w:t>
      </w:r>
      <w:r w:rsidR="00566823">
        <w:rPr>
          <w:rFonts w:asciiTheme="minorHAnsi" w:hAnsiTheme="minorHAnsi"/>
          <w:szCs w:val="22"/>
        </w:rPr>
        <w:t>p</w:t>
      </w:r>
      <w:r w:rsidRPr="00B3206A">
        <w:rPr>
          <w:rFonts w:asciiTheme="minorHAnsi" w:hAnsiTheme="minorHAnsi"/>
          <w:szCs w:val="22"/>
        </w:rPr>
        <w:t xml:space="preserve">resident of </w:t>
      </w:r>
      <w:r w:rsidR="004F13E5">
        <w:rPr>
          <w:rFonts w:asciiTheme="minorHAnsi" w:hAnsiTheme="minorHAnsi"/>
          <w:szCs w:val="22"/>
        </w:rPr>
        <w:t xml:space="preserve">the bank wants </w:t>
      </w:r>
      <w:r w:rsidRPr="00B3206A">
        <w:rPr>
          <w:rFonts w:asciiTheme="minorHAnsi" w:hAnsiTheme="minorHAnsi"/>
          <w:szCs w:val="22"/>
        </w:rPr>
        <w:t>to predict how likely a future customer is to pay back their loan so she can make better loan approval decisions.</w:t>
      </w:r>
    </w:p>
    <w:p w14:paraId="7EA705F9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The data file contains the following </w:t>
      </w:r>
      <w:r w:rsidR="0040617B">
        <w:rPr>
          <w:rFonts w:asciiTheme="minorHAnsi" w:hAnsiTheme="minorHAnsi"/>
          <w:szCs w:val="22"/>
        </w:rPr>
        <w:t>variables</w:t>
      </w:r>
      <w:r w:rsidRPr="00B3206A">
        <w:rPr>
          <w:rFonts w:asciiTheme="minorHAnsi" w:hAnsiTheme="minorHAnsi"/>
          <w:szCs w:val="22"/>
        </w:rPr>
        <w:t>:</w:t>
      </w:r>
    </w:p>
    <w:tbl>
      <w:tblPr>
        <w:tblStyle w:val="TableGrid"/>
        <w:tblW w:w="9144" w:type="dxa"/>
        <w:jc w:val="center"/>
        <w:tblLayout w:type="fixed"/>
        <w:tblLook w:val="0000" w:firstRow="0" w:lastRow="0" w:firstColumn="0" w:lastColumn="0" w:noHBand="0" w:noVBand="0"/>
      </w:tblPr>
      <w:tblGrid>
        <w:gridCol w:w="1815"/>
        <w:gridCol w:w="7329"/>
      </w:tblGrid>
      <w:tr w:rsidR="00B34AFF" w:rsidRPr="005C5724" w14:paraId="43D9917F" w14:textId="77777777" w:rsidTr="00034A27">
        <w:trPr>
          <w:jc w:val="center"/>
        </w:trPr>
        <w:tc>
          <w:tcPr>
            <w:tcW w:w="1815" w:type="dxa"/>
          </w:tcPr>
          <w:p w14:paraId="689D1AC4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Name</w:t>
            </w:r>
          </w:p>
        </w:tc>
        <w:tc>
          <w:tcPr>
            <w:tcW w:w="7329" w:type="dxa"/>
          </w:tcPr>
          <w:p w14:paraId="6E18AE09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Description</w:t>
            </w:r>
          </w:p>
        </w:tc>
      </w:tr>
      <w:tr w:rsidR="00B34AFF" w:rsidRPr="005C5724" w14:paraId="43D7DA38" w14:textId="77777777" w:rsidTr="00034A27">
        <w:trPr>
          <w:jc w:val="center"/>
        </w:trPr>
        <w:tc>
          <w:tcPr>
            <w:tcW w:w="1815" w:type="dxa"/>
          </w:tcPr>
          <w:p w14:paraId="0CAF834A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D</w:t>
            </w:r>
          </w:p>
        </w:tc>
        <w:tc>
          <w:tcPr>
            <w:tcW w:w="7329" w:type="dxa"/>
          </w:tcPr>
          <w:p w14:paraId="444C72AB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 identification number</w:t>
            </w:r>
          </w:p>
        </w:tc>
      </w:tr>
      <w:tr w:rsidR="00B34AFF" w:rsidRPr="005C5724" w14:paraId="127E250C" w14:textId="77777777" w:rsidTr="00034A27">
        <w:trPr>
          <w:jc w:val="center"/>
        </w:trPr>
        <w:tc>
          <w:tcPr>
            <w:tcW w:w="1815" w:type="dxa"/>
          </w:tcPr>
          <w:p w14:paraId="4ADB76DA" w14:textId="77777777" w:rsidR="00B34AFF" w:rsidRPr="005C5724" w:rsidRDefault="00B34AFF" w:rsidP="00097A5D">
            <w:pPr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age</w:t>
            </w:r>
          </w:p>
        </w:tc>
        <w:tc>
          <w:tcPr>
            <w:tcW w:w="7329" w:type="dxa"/>
          </w:tcPr>
          <w:p w14:paraId="606B613C" w14:textId="77777777" w:rsidR="00B34AFF" w:rsidRPr="005C5724" w:rsidRDefault="00B34AFF" w:rsidP="00097A5D">
            <w:pPr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age of the customer, in years</w:t>
            </w:r>
          </w:p>
        </w:tc>
      </w:tr>
      <w:tr w:rsidR="00B34AFF" w:rsidRPr="005C5724" w14:paraId="2B649731" w14:textId="77777777" w:rsidTr="00034A27">
        <w:trPr>
          <w:jc w:val="center"/>
        </w:trPr>
        <w:tc>
          <w:tcPr>
            <w:tcW w:w="1815" w:type="dxa"/>
          </w:tcPr>
          <w:p w14:paraId="0C600691" w14:textId="627646F4" w:rsidR="00B34AFF" w:rsidRPr="005C5724" w:rsidRDefault="00565A6C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le</w:t>
            </w:r>
          </w:p>
        </w:tc>
        <w:tc>
          <w:tcPr>
            <w:tcW w:w="7329" w:type="dxa"/>
          </w:tcPr>
          <w:p w14:paraId="5AE8ADE9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gender of the customer</w:t>
            </w:r>
          </w:p>
        </w:tc>
      </w:tr>
      <w:tr w:rsidR="00B34AFF" w:rsidRPr="005C5724" w14:paraId="67381C61" w14:textId="77777777" w:rsidTr="00034A27">
        <w:trPr>
          <w:jc w:val="center"/>
        </w:trPr>
        <w:tc>
          <w:tcPr>
            <w:tcW w:w="1815" w:type="dxa"/>
          </w:tcPr>
          <w:p w14:paraId="698F19EF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ncome</w:t>
            </w:r>
          </w:p>
        </w:tc>
        <w:tc>
          <w:tcPr>
            <w:tcW w:w="7329" w:type="dxa"/>
          </w:tcPr>
          <w:p w14:paraId="31E2DCA9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’s yearly income in dollars</w:t>
            </w:r>
          </w:p>
        </w:tc>
      </w:tr>
      <w:tr w:rsidR="00B34AFF" w:rsidRPr="005C5724" w14:paraId="54F5C25D" w14:textId="77777777" w:rsidTr="00034A27">
        <w:trPr>
          <w:jc w:val="center"/>
        </w:trPr>
        <w:tc>
          <w:tcPr>
            <w:tcW w:w="1815" w:type="dxa"/>
          </w:tcPr>
          <w:p w14:paraId="6EA59F09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rried</w:t>
            </w:r>
          </w:p>
        </w:tc>
        <w:tc>
          <w:tcPr>
            <w:tcW w:w="7329" w:type="dxa"/>
          </w:tcPr>
          <w:p w14:paraId="62D30864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is married</w:t>
            </w:r>
          </w:p>
        </w:tc>
      </w:tr>
      <w:tr w:rsidR="00B34AFF" w:rsidRPr="005C5724" w14:paraId="75AE15DE" w14:textId="77777777" w:rsidTr="00034A27">
        <w:trPr>
          <w:jc w:val="center"/>
        </w:trPr>
        <w:tc>
          <w:tcPr>
            <w:tcW w:w="1815" w:type="dxa"/>
          </w:tcPr>
          <w:p w14:paraId="732E420C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hildren</w:t>
            </w:r>
          </w:p>
        </w:tc>
        <w:tc>
          <w:tcPr>
            <w:tcW w:w="7329" w:type="dxa"/>
          </w:tcPr>
          <w:p w14:paraId="50A8C583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How many children the customer has</w:t>
            </w:r>
          </w:p>
        </w:tc>
      </w:tr>
      <w:tr w:rsidR="00B34AFF" w:rsidRPr="005C5724" w14:paraId="2282E34D" w14:textId="77777777" w:rsidTr="00034A27">
        <w:trPr>
          <w:jc w:val="center"/>
        </w:trPr>
        <w:tc>
          <w:tcPr>
            <w:tcW w:w="1815" w:type="dxa"/>
          </w:tcPr>
          <w:p w14:paraId="3289D957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ar</w:t>
            </w:r>
          </w:p>
        </w:tc>
        <w:tc>
          <w:tcPr>
            <w:tcW w:w="7329" w:type="dxa"/>
          </w:tcPr>
          <w:p w14:paraId="6D63A376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car</w:t>
            </w:r>
          </w:p>
        </w:tc>
      </w:tr>
      <w:tr w:rsidR="00B34AFF" w:rsidRPr="005C5724" w14:paraId="21D5063C" w14:textId="77777777" w:rsidTr="00034A27">
        <w:trPr>
          <w:jc w:val="center"/>
        </w:trPr>
        <w:tc>
          <w:tcPr>
            <w:tcW w:w="1815" w:type="dxa"/>
          </w:tcPr>
          <w:p w14:paraId="1256B726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ave_act</w:t>
            </w:r>
            <w:proofErr w:type="spellEnd"/>
          </w:p>
        </w:tc>
        <w:tc>
          <w:tcPr>
            <w:tcW w:w="7329" w:type="dxa"/>
          </w:tcPr>
          <w:p w14:paraId="23BCECC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ever had a savings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0BB0E01B" w14:textId="77777777" w:rsidTr="00034A27">
        <w:trPr>
          <w:jc w:val="center"/>
        </w:trPr>
        <w:tc>
          <w:tcPr>
            <w:tcW w:w="1815" w:type="dxa"/>
          </w:tcPr>
          <w:p w14:paraId="045CE126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urrent_act</w:t>
            </w:r>
            <w:proofErr w:type="spellEnd"/>
          </w:p>
        </w:tc>
        <w:tc>
          <w:tcPr>
            <w:tcW w:w="7329" w:type="dxa"/>
          </w:tcPr>
          <w:p w14:paraId="7A362EDD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an active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116B6D41" w14:textId="77777777" w:rsidTr="00034A27">
        <w:trPr>
          <w:jc w:val="center"/>
        </w:trPr>
        <w:tc>
          <w:tcPr>
            <w:tcW w:w="1815" w:type="dxa"/>
          </w:tcPr>
          <w:p w14:paraId="1B921D30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ortgage</w:t>
            </w:r>
          </w:p>
        </w:tc>
        <w:tc>
          <w:tcPr>
            <w:tcW w:w="7329" w:type="dxa"/>
          </w:tcPr>
          <w:p w14:paraId="4F7688D0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mortgage</w:t>
            </w:r>
          </w:p>
        </w:tc>
      </w:tr>
      <w:tr w:rsidR="00B34AFF" w:rsidRPr="005C5724" w14:paraId="545D5B8C" w14:textId="77777777" w:rsidTr="00034A27">
        <w:trPr>
          <w:jc w:val="center"/>
        </w:trPr>
        <w:tc>
          <w:tcPr>
            <w:tcW w:w="1815" w:type="dxa"/>
          </w:tcPr>
          <w:p w14:paraId="614B1A59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payback</w:t>
            </w:r>
          </w:p>
        </w:tc>
        <w:tc>
          <w:tcPr>
            <w:tcW w:w="7329" w:type="dxa"/>
          </w:tcPr>
          <w:p w14:paraId="193EA9F7" w14:textId="77777777" w:rsidR="00B34AFF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paid back their loan (0 = no, 1 = yes)</w:t>
            </w:r>
          </w:p>
          <w:p w14:paraId="140B3636" w14:textId="77777777" w:rsidR="00B87C53" w:rsidRDefault="00B87C53" w:rsidP="00097A5D">
            <w:pPr>
              <w:keepNext/>
              <w:keepLines/>
              <w:rPr>
                <w:rFonts w:asciiTheme="minorHAnsi" w:hAnsiTheme="minorHAnsi" w:cs="Courier New"/>
                <w:b/>
                <w:color w:val="000000"/>
                <w:highlight w:val="yellow"/>
              </w:rPr>
            </w:pPr>
          </w:p>
          <w:p w14:paraId="0D2B620E" w14:textId="77777777" w:rsidR="005C5724" w:rsidRPr="005C5724" w:rsidRDefault="005C5724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B87C53">
              <w:rPr>
                <w:rFonts w:asciiTheme="minorHAnsi" w:hAnsiTheme="minorHAnsi" w:cs="Courier New"/>
                <w:b/>
                <w:color w:val="000000"/>
              </w:rPr>
              <w:t>NOTE: payback</w:t>
            </w:r>
            <w:r w:rsidRPr="00B87C53">
              <w:rPr>
                <w:rFonts w:asciiTheme="minorHAnsi" w:hAnsiTheme="minorHAnsi"/>
              </w:rPr>
              <w:t xml:space="preserve"> is the outcome variable we are interested in here. It describes a categorical event (0 = no, 1 = yes).</w:t>
            </w:r>
          </w:p>
        </w:tc>
      </w:tr>
    </w:tbl>
    <w:p w14:paraId="1C8DE6FF" w14:textId="12823F36" w:rsidR="00B34AFF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29BFB9B6" w14:textId="3B4437D9" w:rsidR="008C6739" w:rsidRDefault="008C6739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431F4EEB" w14:textId="77777777" w:rsidR="008C6739" w:rsidRPr="00B3206A" w:rsidRDefault="008C6739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0AE39603" w14:textId="77777777" w:rsidR="003460B0" w:rsidRPr="003460B0" w:rsidRDefault="003460B0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460B0">
        <w:rPr>
          <w:rFonts w:asciiTheme="minorHAnsi" w:hAnsiTheme="minorHAnsi"/>
          <w:b/>
          <w:szCs w:val="22"/>
        </w:rPr>
        <w:t>Guidelines:</w:t>
      </w:r>
    </w:p>
    <w:p w14:paraId="57FEAE9B" w14:textId="77777777" w:rsidR="00B34AFF" w:rsidRPr="00D33776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D33776">
        <w:rPr>
          <w:rFonts w:asciiTheme="minorHAnsi" w:hAnsiTheme="minorHAnsi"/>
          <w:szCs w:val="22"/>
        </w:rPr>
        <w:t>You’ll need to modify the script with the following information to perform the analysis:</w:t>
      </w:r>
    </w:p>
    <w:p w14:paraId="607D4F04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input filename to the bank’s dataset</w:t>
      </w:r>
      <w:r w:rsidR="00034A27">
        <w:rPr>
          <w:rFonts w:asciiTheme="minorHAnsi" w:hAnsiTheme="minorHAnsi"/>
          <w:szCs w:val="22"/>
        </w:rPr>
        <w:t xml:space="preserve"> (i.e.</w:t>
      </w:r>
      <w:r w:rsidR="00FE3FAF">
        <w:rPr>
          <w:rFonts w:asciiTheme="minorHAnsi" w:hAnsiTheme="minorHAnsi"/>
          <w:szCs w:val="22"/>
        </w:rPr>
        <w:t>,</w:t>
      </w:r>
      <w:r w:rsidR="00034A27">
        <w:rPr>
          <w:rFonts w:asciiTheme="minorHAnsi" w:hAnsiTheme="minorHAnsi"/>
          <w:szCs w:val="22"/>
        </w:rPr>
        <w:t xml:space="preserve"> </w:t>
      </w:r>
      <w:r w:rsidR="00034A27" w:rsidRPr="00B3206A">
        <w:rPr>
          <w:rFonts w:asciiTheme="minorHAnsi" w:hAnsiTheme="minorHAnsi"/>
          <w:szCs w:val="22"/>
        </w:rPr>
        <w:t>BankLoan.csv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424D3D12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training partition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TRAINING_PAR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50% of the data set.</w:t>
      </w:r>
    </w:p>
    <w:p w14:paraId="282CB59B" w14:textId="18D3B9CB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minimum split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MINIMUMSPLI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>to 5.</w:t>
      </w:r>
    </w:p>
    <w:p w14:paraId="563FBB85" w14:textId="53D19B06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</w:t>
      </w:r>
      <w:proofErr w:type="spellStart"/>
      <w:r w:rsidR="00AF0733">
        <w:rPr>
          <w:rFonts w:asciiTheme="minorHAnsi" w:hAnsiTheme="minorHAnsi"/>
          <w:szCs w:val="22"/>
        </w:rPr>
        <w:t>maximum_depth</w:t>
      </w:r>
      <w:proofErr w:type="spellEnd"/>
      <w:r w:rsidRPr="00B3206A">
        <w:rPr>
          <w:rFonts w:asciiTheme="minorHAnsi" w:hAnsiTheme="minorHAnsi"/>
          <w:szCs w:val="22"/>
        </w:rPr>
        <w:t xml:space="preserve"> to </w:t>
      </w:r>
      <w:r w:rsidR="00AF0733">
        <w:rPr>
          <w:rFonts w:asciiTheme="minorHAnsi" w:hAnsiTheme="minorHAnsi"/>
          <w:szCs w:val="22"/>
        </w:rPr>
        <w:t>5</w:t>
      </w:r>
      <w:r w:rsidRPr="00B3206A">
        <w:rPr>
          <w:rFonts w:asciiTheme="minorHAnsi" w:hAnsiTheme="minorHAnsi"/>
          <w:szCs w:val="22"/>
        </w:rPr>
        <w:t>.</w:t>
      </w:r>
    </w:p>
    <w:p w14:paraId="6609D0B4" w14:textId="1090B448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lastRenderedPageBreak/>
        <w:t>Make sure the outcome column setting is correct for your dataset.</w:t>
      </w:r>
    </w:p>
    <w:p w14:paraId="21987F1B" w14:textId="28D5FB36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You will need to modify the model to reflect the dataset. This requires editing </w:t>
      </w:r>
      <w:r w:rsidRPr="001B4436">
        <w:rPr>
          <w:rFonts w:asciiTheme="minorHAnsi" w:hAnsiTheme="minorHAnsi"/>
          <w:szCs w:val="22"/>
        </w:rPr>
        <w:t xml:space="preserve">the </w:t>
      </w:r>
      <w:r w:rsidR="00AF0733">
        <w:rPr>
          <w:rFonts w:asciiTheme="minorHAnsi" w:hAnsiTheme="minorHAnsi"/>
          <w:szCs w:val="22"/>
        </w:rPr>
        <w:t>Lab2</w:t>
      </w:r>
      <w:r w:rsidRPr="001B4436">
        <w:rPr>
          <w:rFonts w:asciiTheme="minorHAnsi" w:hAnsiTheme="minorHAnsi"/>
          <w:szCs w:val="22"/>
        </w:rPr>
        <w:t>.</w:t>
      </w:r>
      <w:r w:rsidR="00AF0733">
        <w:rPr>
          <w:rFonts w:asciiTheme="minorHAnsi" w:hAnsiTheme="minorHAnsi"/>
          <w:szCs w:val="22"/>
        </w:rPr>
        <w:t>py</w:t>
      </w:r>
      <w:r w:rsidRPr="001B4436">
        <w:rPr>
          <w:rFonts w:asciiTheme="minorHAnsi" w:hAnsiTheme="minorHAnsi"/>
          <w:szCs w:val="22"/>
        </w:rPr>
        <w:t xml:space="preserve"> script. Make sure you</w:t>
      </w:r>
      <w:r w:rsidRPr="00B3206A">
        <w:rPr>
          <w:rFonts w:asciiTheme="minorHAnsi" w:hAnsiTheme="minorHAnsi"/>
          <w:szCs w:val="22"/>
        </w:rPr>
        <w:t xml:space="preserve"> choose the correct outcome variable and exclude the variables </w:t>
      </w:r>
      <w:r w:rsidR="009C30BE">
        <w:rPr>
          <w:rFonts w:asciiTheme="minorHAnsi" w:hAnsiTheme="minorHAnsi"/>
          <w:szCs w:val="22"/>
        </w:rPr>
        <w:t>that</w:t>
      </w:r>
      <w:r w:rsidRPr="00B3206A">
        <w:rPr>
          <w:rFonts w:asciiTheme="minorHAnsi" w:hAnsiTheme="minorHAnsi"/>
          <w:szCs w:val="22"/>
        </w:rPr>
        <w:t xml:space="preserve"> are inappropriate for the analysis.</w:t>
      </w:r>
      <w:r w:rsidR="0040617B">
        <w:rPr>
          <w:rFonts w:asciiTheme="minorHAnsi" w:hAnsiTheme="minorHAnsi"/>
          <w:szCs w:val="22"/>
        </w:rPr>
        <w:t xml:space="preserve"> (HINT:  </w:t>
      </w:r>
      <w:r w:rsidR="0040617B" w:rsidRPr="0040617B">
        <w:rPr>
          <w:rFonts w:asciiTheme="minorHAnsi" w:hAnsiTheme="minorHAnsi"/>
          <w:szCs w:val="22"/>
        </w:rPr>
        <w:t>ID</w:t>
      </w:r>
      <w:r w:rsidR="0040617B">
        <w:rPr>
          <w:rFonts w:asciiTheme="minorHAnsi" w:hAnsiTheme="minorHAnsi"/>
          <w:szCs w:val="22"/>
        </w:rPr>
        <w:t xml:space="preserve"> is</w:t>
      </w:r>
      <w:r w:rsidR="0040617B" w:rsidRPr="0040617B">
        <w:rPr>
          <w:rFonts w:asciiTheme="minorHAnsi" w:hAnsiTheme="minorHAnsi"/>
          <w:szCs w:val="22"/>
        </w:rPr>
        <w:t xml:space="preserve"> irrelevant to the analysis.</w:t>
      </w:r>
      <w:r w:rsidR="0040617B">
        <w:rPr>
          <w:rFonts w:asciiTheme="minorHAnsi" w:hAnsiTheme="minorHAnsi"/>
          <w:szCs w:val="22"/>
        </w:rPr>
        <w:t>)</w:t>
      </w:r>
    </w:p>
    <w:p w14:paraId="7250EFFE" w14:textId="34130063" w:rsidR="0040617B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Once you finish modifying the script</w:t>
      </w:r>
      <w:r w:rsidRPr="0040617B">
        <w:rPr>
          <w:rFonts w:asciiTheme="minorHAnsi" w:hAnsiTheme="minorHAnsi"/>
          <w:szCs w:val="22"/>
        </w:rPr>
        <w:t xml:space="preserve">, you can run the script. </w:t>
      </w:r>
    </w:p>
    <w:p w14:paraId="2613E487" w14:textId="6C815D58" w:rsidR="00B34AFF" w:rsidRPr="00B3206A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D05D8C">
        <w:rPr>
          <w:rFonts w:asciiTheme="minorHAnsi" w:hAnsiTheme="minorHAnsi"/>
          <w:b/>
          <w:szCs w:val="22"/>
        </w:rPr>
        <w:t>Based on your script output, a</w:t>
      </w:r>
      <w:r w:rsidR="00B34AFF" w:rsidRPr="00D05D8C">
        <w:rPr>
          <w:rFonts w:asciiTheme="minorHAnsi" w:hAnsiTheme="minorHAnsi"/>
          <w:b/>
          <w:szCs w:val="22"/>
        </w:rPr>
        <w:t xml:space="preserve">nswer </w:t>
      </w:r>
      <w:r w:rsidR="00D33776">
        <w:rPr>
          <w:rFonts w:asciiTheme="minorHAnsi" w:hAnsiTheme="minorHAnsi"/>
          <w:b/>
          <w:szCs w:val="22"/>
        </w:rPr>
        <w:t>Questions 1-6</w:t>
      </w:r>
      <w:r w:rsidR="00B34AFF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B34AFF" w:rsidRPr="00D05D8C">
        <w:rPr>
          <w:rFonts w:asciiTheme="minorHAnsi" w:hAnsiTheme="minorHAnsi"/>
          <w:b/>
          <w:szCs w:val="22"/>
        </w:rPr>
        <w:t xml:space="preserve"> the </w:t>
      </w:r>
      <w:r w:rsidRPr="00D05D8C">
        <w:rPr>
          <w:rFonts w:asciiTheme="minorHAnsi" w:hAnsiTheme="minorHAnsi"/>
          <w:b/>
          <w:szCs w:val="22"/>
        </w:rPr>
        <w:t>answer</w:t>
      </w:r>
      <w:r w:rsidR="00F25F46" w:rsidRPr="00D05D8C">
        <w:rPr>
          <w:rFonts w:asciiTheme="minorHAnsi" w:hAnsiTheme="minorHAnsi"/>
          <w:b/>
          <w:szCs w:val="22"/>
        </w:rPr>
        <w:t xml:space="preserve"> </w:t>
      </w:r>
      <w:r w:rsidR="00B34AFF" w:rsidRPr="00D05D8C">
        <w:rPr>
          <w:rFonts w:asciiTheme="minorHAnsi" w:hAnsiTheme="minorHAnsi"/>
          <w:b/>
          <w:szCs w:val="22"/>
        </w:rPr>
        <w:t>sh</w:t>
      </w:r>
      <w:r w:rsidR="00D609DF">
        <w:rPr>
          <w:rFonts w:asciiTheme="minorHAnsi" w:hAnsiTheme="minorHAnsi"/>
          <w:b/>
          <w:szCs w:val="22"/>
        </w:rPr>
        <w:t>eet at the end of this document</w:t>
      </w:r>
      <w:r w:rsidR="00B34AFF" w:rsidRPr="00D05D8C">
        <w:rPr>
          <w:rFonts w:asciiTheme="minorHAnsi" w:hAnsiTheme="minorHAnsi"/>
          <w:b/>
          <w:szCs w:val="22"/>
        </w:rPr>
        <w:t>:</w:t>
      </w:r>
      <w:r w:rsidR="00B34AFF" w:rsidRPr="00D05D8C">
        <w:rPr>
          <w:rFonts w:asciiTheme="minorHAnsi" w:hAnsiTheme="minorHAnsi"/>
          <w:sz w:val="22"/>
          <w:szCs w:val="22"/>
        </w:rPr>
        <w:br/>
      </w:r>
    </w:p>
    <w:p w14:paraId="6432CF41" w14:textId="0F17A972" w:rsidR="00B34AFF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E6B1F">
        <w:rPr>
          <w:rFonts w:asciiTheme="minorHAnsi" w:hAnsiTheme="minorHAnsi"/>
          <w:b/>
          <w:szCs w:val="22"/>
        </w:rPr>
        <w:t xml:space="preserve">Now change the </w:t>
      </w:r>
      <w:proofErr w:type="spellStart"/>
      <w:r w:rsidR="00AF0733" w:rsidRPr="00AF0733">
        <w:rPr>
          <w:rFonts w:asciiTheme="minorHAnsi" w:hAnsiTheme="minorHAnsi"/>
          <w:b/>
          <w:bCs/>
          <w:szCs w:val="22"/>
        </w:rPr>
        <w:t>maximum_depth</w:t>
      </w:r>
      <w:proofErr w:type="spellEnd"/>
      <w:r w:rsidR="00AF0733" w:rsidRPr="00AF0733">
        <w:rPr>
          <w:rFonts w:asciiTheme="minorHAnsi" w:hAnsiTheme="minorHAnsi"/>
          <w:b/>
          <w:bCs/>
          <w:szCs w:val="22"/>
        </w:rPr>
        <w:t xml:space="preserve"> to 10</w:t>
      </w:r>
      <w:r w:rsidR="00AF0733">
        <w:rPr>
          <w:rFonts w:asciiTheme="minorHAnsi" w:hAnsiTheme="minorHAnsi"/>
          <w:szCs w:val="22"/>
        </w:rPr>
        <w:t xml:space="preserve"> </w:t>
      </w:r>
      <w:r w:rsidRPr="003E6B1F">
        <w:rPr>
          <w:rFonts w:asciiTheme="minorHAnsi" w:hAnsiTheme="minorHAnsi"/>
          <w:b/>
          <w:szCs w:val="22"/>
        </w:rPr>
        <w:t xml:space="preserve">and re-run the script. Using the new tree, </w:t>
      </w:r>
      <w:r w:rsidR="00D33776" w:rsidRPr="00D05D8C">
        <w:rPr>
          <w:rFonts w:asciiTheme="minorHAnsi" w:hAnsiTheme="minorHAnsi"/>
          <w:b/>
          <w:szCs w:val="22"/>
        </w:rPr>
        <w:t xml:space="preserve">answer </w:t>
      </w:r>
      <w:r w:rsidR="00D33776">
        <w:rPr>
          <w:rFonts w:asciiTheme="minorHAnsi" w:hAnsiTheme="minorHAnsi"/>
          <w:b/>
          <w:szCs w:val="22"/>
        </w:rPr>
        <w:t>Questions 7-1</w:t>
      </w:r>
      <w:r w:rsidR="00293B52">
        <w:rPr>
          <w:rFonts w:asciiTheme="minorHAnsi" w:hAnsiTheme="minorHAnsi"/>
          <w:b/>
          <w:szCs w:val="22"/>
        </w:rPr>
        <w:t>1</w:t>
      </w:r>
      <w:r w:rsidR="00D33776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D33776" w:rsidRPr="00D05D8C">
        <w:rPr>
          <w:rFonts w:asciiTheme="minorHAnsi" w:hAnsiTheme="minorHAnsi"/>
          <w:b/>
          <w:szCs w:val="22"/>
        </w:rPr>
        <w:t xml:space="preserve"> the answer sheet</w:t>
      </w:r>
      <w:r w:rsidR="00D609DF">
        <w:rPr>
          <w:rFonts w:asciiTheme="minorHAnsi" w:hAnsiTheme="minorHAnsi"/>
          <w:b/>
          <w:szCs w:val="22"/>
        </w:rPr>
        <w:t xml:space="preserve"> </w:t>
      </w:r>
      <w:r w:rsidR="00D609DF" w:rsidRPr="00D05D8C">
        <w:rPr>
          <w:rFonts w:asciiTheme="minorHAnsi" w:hAnsiTheme="minorHAnsi"/>
          <w:b/>
          <w:szCs w:val="22"/>
        </w:rPr>
        <w:t>at the end of this document</w:t>
      </w:r>
      <w:r w:rsidR="00D609DF">
        <w:rPr>
          <w:rFonts w:asciiTheme="minorHAnsi" w:hAnsiTheme="minorHAnsi"/>
          <w:b/>
          <w:szCs w:val="22"/>
        </w:rPr>
        <w:t>.</w:t>
      </w:r>
    </w:p>
    <w:p w14:paraId="0C45E402" w14:textId="77777777" w:rsidR="002D2277" w:rsidRDefault="002D2277" w:rsidP="002D2277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3C497A4F" w14:textId="77777777" w:rsidR="00B01645" w:rsidRPr="003E6B1F" w:rsidRDefault="00B01645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69E60023" w14:textId="77777777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2. C</w:t>
      </w:r>
      <w:r w:rsidR="00A5261A" w:rsidRPr="003226AA">
        <w:rPr>
          <w:rFonts w:asciiTheme="minorHAnsi" w:hAnsiTheme="minorHAnsi"/>
          <w:b/>
          <w:sz w:val="28"/>
          <w:szCs w:val="22"/>
        </w:rPr>
        <w:t>ompute and Evaluate Decision Trees</w:t>
      </w:r>
    </w:p>
    <w:p w14:paraId="37A03DF2" w14:textId="0C8F1D7B" w:rsidR="00A5261A" w:rsidRDefault="00A5261A" w:rsidP="00097A5D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5A3E5A">
        <w:rPr>
          <w:rFonts w:asciiTheme="minorHAnsi" w:hAnsiTheme="minorHAnsi"/>
        </w:rPr>
        <w:t xml:space="preserve">Consider the following based on a different dataset than what you have done so far in this assignment. </w:t>
      </w:r>
    </w:p>
    <w:p w14:paraId="197530BA" w14:textId="6EAB97C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 w:rsidR="00293B52">
        <w:rPr>
          <w:rFonts w:asciiTheme="minorHAnsi" w:hAnsiTheme="minorHAnsi"/>
          <w:b/>
          <w:sz w:val="24"/>
          <w:szCs w:val="24"/>
        </w:rPr>
        <w:t>2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</w:t>
      </w:r>
      <w:proofErr w:type="gramStart"/>
      <w:r>
        <w:rPr>
          <w:rFonts w:asciiTheme="minorHAnsi" w:hAnsiTheme="minorHAnsi"/>
          <w:sz w:val="24"/>
          <w:szCs w:val="24"/>
        </w:rPr>
        <w:t>write</w:t>
      </w:r>
      <w:proofErr w:type="gramEnd"/>
      <w:r>
        <w:rPr>
          <w:rFonts w:asciiTheme="minorHAnsi" w:hAnsiTheme="minorHAnsi"/>
          <w:sz w:val="24"/>
          <w:szCs w:val="24"/>
        </w:rPr>
        <w:t xml:space="preserve"> your answer in the answer sheet)</w:t>
      </w:r>
    </w:p>
    <w:p w14:paraId="3FDB11CF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left" w:pos="450"/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un the decision tree algorithm and get a decision tree (called it Tree #1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F60773">
        <w:rPr>
          <w:rFonts w:asciiTheme="minorHAnsi" w:hAnsiTheme="minorHAnsi"/>
          <w:i/>
          <w:sz w:val="24"/>
          <w:szCs w:val="24"/>
        </w:rPr>
        <w:t>Compute it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3"/>
        <w:gridCol w:w="1658"/>
        <w:gridCol w:w="1769"/>
        <w:gridCol w:w="1713"/>
        <w:gridCol w:w="1707"/>
      </w:tblGrid>
      <w:tr w:rsidR="00CE4DFC" w14:paraId="263413AF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5246FB8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2D49C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7362C7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01A15B3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631B86D4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E3F2D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61E83EB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25BBE15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3C0395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64B90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6C44F536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1056E5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37E26DE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049F012D" w14:textId="7C0A97E7" w:rsidR="00CE4DFC" w:rsidRDefault="00443B0A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7</w:t>
            </w:r>
            <w:r w:rsidR="00895861">
              <w:rPr>
                <w:rFonts w:asciiTheme="minorHAnsi" w:hAnsiTheme="minorHAnsi"/>
                <w:sz w:val="24"/>
                <w:szCs w:val="24"/>
              </w:rPr>
              <w:t>0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62FCCF0C" w14:textId="64C8C819" w:rsidR="00CE4DFC" w:rsidRDefault="001D1BDD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CE4DFC">
              <w:rPr>
                <w:rFonts w:asciiTheme="minorHAnsi" w:hAnsiTheme="minorHAnsi"/>
                <w:sz w:val="24"/>
                <w:szCs w:val="24"/>
              </w:rPr>
              <w:t>7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9FE5F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419D67E3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C800E5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47B2942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28EA0AF0" w14:textId="2CED9F79" w:rsidR="00CE4DFC" w:rsidRDefault="001D1BDD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895861">
              <w:rPr>
                <w:rFonts w:asciiTheme="minorHAnsi" w:hAnsiTheme="minorHAnsi"/>
                <w:sz w:val="24"/>
                <w:szCs w:val="24"/>
              </w:rPr>
              <w:t>3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35B25535" w14:textId="52D18CC7" w:rsidR="00CE4DFC" w:rsidRDefault="00443B0A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9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7B98B0" w14:textId="36DE6875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4EA74209" w14:textId="144C4DEE" w:rsidR="00A5261A" w:rsidRDefault="00A5261A" w:rsidP="00097A5D">
      <w:pPr>
        <w:pStyle w:val="Caption"/>
        <w:jc w:val="center"/>
        <w:rPr>
          <w:rFonts w:asciiTheme="minorHAnsi" w:hAnsiTheme="minorHAnsi"/>
          <w:sz w:val="20"/>
        </w:rPr>
      </w:pPr>
      <w:r w:rsidRPr="00E94134">
        <w:rPr>
          <w:rFonts w:asciiTheme="minorHAnsi" w:hAnsiTheme="minorHAnsi"/>
          <w:sz w:val="20"/>
        </w:rPr>
        <w:t xml:space="preserve">Table </w:t>
      </w:r>
      <w:r w:rsidRPr="00E94134">
        <w:rPr>
          <w:rFonts w:asciiTheme="minorHAnsi" w:hAnsiTheme="minorHAnsi"/>
          <w:sz w:val="20"/>
        </w:rPr>
        <w:fldChar w:fldCharType="begin"/>
      </w:r>
      <w:r w:rsidRPr="00E94134">
        <w:rPr>
          <w:rFonts w:asciiTheme="minorHAnsi" w:hAnsiTheme="minorHAnsi"/>
          <w:sz w:val="20"/>
        </w:rPr>
        <w:instrText xml:space="preserve"> SEQ Table \* ARABIC </w:instrText>
      </w:r>
      <w:r w:rsidRPr="00E94134">
        <w:rPr>
          <w:rFonts w:asciiTheme="minorHAnsi" w:hAnsiTheme="minorHAnsi"/>
          <w:sz w:val="20"/>
        </w:rPr>
        <w:fldChar w:fldCharType="separate"/>
      </w:r>
      <w:r w:rsidR="009576A9">
        <w:rPr>
          <w:rFonts w:asciiTheme="minorHAnsi" w:hAnsiTheme="minorHAnsi"/>
          <w:noProof/>
          <w:sz w:val="20"/>
        </w:rPr>
        <w:t>1</w:t>
      </w:r>
      <w:r w:rsidRPr="00E94134">
        <w:rPr>
          <w:rFonts w:asciiTheme="minorHAnsi" w:hAnsiTheme="minorHAnsi"/>
          <w:sz w:val="20"/>
        </w:rPr>
        <w:fldChar w:fldCharType="end"/>
      </w:r>
      <w:r w:rsidRPr="00E94134">
        <w:rPr>
          <w:rFonts w:asciiTheme="minorHAnsi" w:hAnsiTheme="minorHAnsi"/>
          <w:sz w:val="20"/>
        </w:rPr>
        <w:t>. Confusion Matrix (Tree #1)</w:t>
      </w:r>
    </w:p>
    <w:p w14:paraId="019D338E" w14:textId="76721AF3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lastRenderedPageBreak/>
        <w:t>Question 1</w:t>
      </w:r>
      <w:r w:rsidR="00293B52">
        <w:rPr>
          <w:rFonts w:asciiTheme="minorHAnsi" w:hAnsiTheme="minorHAnsi"/>
          <w:b/>
          <w:sz w:val="24"/>
          <w:szCs w:val="24"/>
        </w:rPr>
        <w:t>3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</w:t>
      </w:r>
      <w:proofErr w:type="gramStart"/>
      <w:r>
        <w:rPr>
          <w:rFonts w:asciiTheme="minorHAnsi" w:hAnsiTheme="minorHAnsi"/>
          <w:sz w:val="24"/>
          <w:szCs w:val="24"/>
        </w:rPr>
        <w:t>write</w:t>
      </w:r>
      <w:proofErr w:type="gramEnd"/>
      <w:r>
        <w:rPr>
          <w:rFonts w:asciiTheme="minorHAnsi" w:hAnsiTheme="minorHAnsi"/>
          <w:sz w:val="24"/>
          <w:szCs w:val="24"/>
        </w:rPr>
        <w:t xml:space="preserve"> your answer in the answer sheet)</w:t>
      </w:r>
    </w:p>
    <w:p w14:paraId="06CF91BA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e-run the decision tree algorithm and get another decision tree (called it Tree #2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2A4875">
        <w:rPr>
          <w:rFonts w:asciiTheme="minorHAnsi" w:hAnsiTheme="minorHAnsi"/>
          <w:sz w:val="24"/>
          <w:szCs w:val="24"/>
        </w:rPr>
        <w:t>Compute it</w:t>
      </w:r>
      <w:r w:rsidR="00F60773" w:rsidRPr="00F60773">
        <w:rPr>
          <w:rFonts w:asciiTheme="minorHAnsi" w:hAnsiTheme="minorHAnsi"/>
          <w:i/>
          <w:sz w:val="24"/>
          <w:szCs w:val="24"/>
        </w:rPr>
        <w:t xml:space="preserve">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2"/>
        <w:gridCol w:w="1657"/>
        <w:gridCol w:w="1768"/>
        <w:gridCol w:w="1717"/>
        <w:gridCol w:w="1706"/>
      </w:tblGrid>
      <w:tr w:rsidR="00CE4DFC" w14:paraId="24769F72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6416367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ind w:left="72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33FA16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0DFC67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7F98D02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55844144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CF974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37EB67D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5CFB966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AC6759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9AF3B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CEB987A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C8B7BA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283D353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4F301065" w14:textId="66EBB009" w:rsidR="00CE4DFC" w:rsidRDefault="00FE7E8D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5</w:t>
            </w:r>
            <w:r w:rsidR="00E41761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01F1C51E" w14:textId="7F72D605" w:rsidR="00CE4DFC" w:rsidRDefault="00FE7E8D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5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23BBE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28F8D474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5458D2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0846308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07BF4BAF" w14:textId="77777777" w:rsidR="00CE4DFC" w:rsidRDefault="00FE7BE6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FD2C3C">
              <w:rPr>
                <w:rFonts w:asciiTheme="minorHAnsi" w:hAnsiTheme="minorHAnsi"/>
                <w:sz w:val="24"/>
                <w:szCs w:val="24"/>
              </w:rPr>
              <w:t>5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50C7405B" w14:textId="75AD0A51" w:rsidR="00CE4DFC" w:rsidRDefault="00FE7E8D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05</w:t>
            </w:r>
            <w:r w:rsidR="00E41761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FCBD5A" w14:textId="1C1A8610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6CFB26CD" w14:textId="07F9B5DF" w:rsidR="00A5261A" w:rsidRDefault="00A5261A" w:rsidP="00097A5D">
      <w:pPr>
        <w:pStyle w:val="Caption"/>
        <w:jc w:val="center"/>
        <w:rPr>
          <w:rFonts w:asciiTheme="minorHAnsi" w:hAnsiTheme="minorHAnsi"/>
          <w:sz w:val="20"/>
        </w:rPr>
      </w:pPr>
      <w:r w:rsidRPr="00E94134">
        <w:rPr>
          <w:rFonts w:asciiTheme="minorHAnsi" w:hAnsiTheme="minorHAnsi"/>
          <w:sz w:val="20"/>
        </w:rPr>
        <w:t>Table 2. Confusion Matrix (Tree #2)</w:t>
      </w:r>
    </w:p>
    <w:p w14:paraId="71B1B0C4" w14:textId="77777777" w:rsidR="00EF7C52" w:rsidRPr="00EF7C52" w:rsidRDefault="00EF7C52" w:rsidP="00EF7C52"/>
    <w:p w14:paraId="7A0C7D4E" w14:textId="47D00399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 w:rsidR="00293B52">
        <w:rPr>
          <w:rFonts w:asciiTheme="minorHAnsi" w:hAnsiTheme="minorHAnsi"/>
          <w:b/>
          <w:sz w:val="24"/>
          <w:szCs w:val="24"/>
        </w:rPr>
        <w:t>4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</w:t>
      </w:r>
      <w:r w:rsidR="001B209E">
        <w:rPr>
          <w:rFonts w:asciiTheme="minorHAnsi" w:hAnsiTheme="minorHAnsi"/>
          <w:sz w:val="24"/>
          <w:szCs w:val="24"/>
        </w:rPr>
        <w:t>(</w:t>
      </w:r>
      <w:proofErr w:type="gramStart"/>
      <w:r w:rsidR="001B209E">
        <w:rPr>
          <w:rFonts w:asciiTheme="minorHAnsi" w:hAnsiTheme="minorHAnsi"/>
          <w:sz w:val="24"/>
          <w:szCs w:val="24"/>
        </w:rPr>
        <w:t>write</w:t>
      </w:r>
      <w:proofErr w:type="gramEnd"/>
      <w:r w:rsidR="001B209E">
        <w:rPr>
          <w:rFonts w:asciiTheme="minorHAnsi" w:hAnsiTheme="minorHAnsi"/>
          <w:sz w:val="24"/>
          <w:szCs w:val="24"/>
        </w:rPr>
        <w:t xml:space="preserve"> your answer in the answer sheet)</w:t>
      </w:r>
    </w:p>
    <w:p w14:paraId="4C301CD6" w14:textId="77777777" w:rsidR="003343E9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t xml:space="preserve">Which </w:t>
      </w:r>
      <w:r w:rsidR="005E3773">
        <w:rPr>
          <w:rFonts w:asciiTheme="minorHAnsi" w:hAnsiTheme="minorHAnsi"/>
          <w:sz w:val="24"/>
          <w:szCs w:val="24"/>
        </w:rPr>
        <w:t>decision tree</w:t>
      </w:r>
      <w:r>
        <w:rPr>
          <w:rFonts w:asciiTheme="minorHAnsi" w:hAnsiTheme="minorHAnsi"/>
          <w:sz w:val="24"/>
          <w:szCs w:val="24"/>
        </w:rPr>
        <w:t xml:space="preserve"> </w:t>
      </w:r>
      <w:r w:rsidR="005E3773">
        <w:rPr>
          <w:rFonts w:asciiTheme="minorHAnsi" w:hAnsiTheme="minorHAnsi"/>
          <w:sz w:val="24"/>
          <w:szCs w:val="24"/>
        </w:rPr>
        <w:t>(Tree #1 versus Tree #2) has</w:t>
      </w:r>
      <w:r>
        <w:rPr>
          <w:rFonts w:asciiTheme="minorHAnsi" w:hAnsiTheme="minorHAnsi"/>
          <w:sz w:val="24"/>
          <w:szCs w:val="24"/>
        </w:rPr>
        <w:t xml:space="preserve"> higher classification accuracy</w:t>
      </w:r>
      <w:r w:rsidRPr="00A5261A">
        <w:rPr>
          <w:rFonts w:asciiTheme="minorHAnsi" w:hAnsiTheme="minorHAnsi"/>
          <w:sz w:val="24"/>
          <w:szCs w:val="24"/>
        </w:rPr>
        <w:t>?</w:t>
      </w:r>
    </w:p>
    <w:p w14:paraId="6CCF0F30" w14:textId="77777777" w:rsidR="003343E9" w:rsidRDefault="003343E9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5E868F49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6B33BE41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3B16C28B" w14:textId="77777777" w:rsidR="003343E9" w:rsidRPr="00AE2A73" w:rsidRDefault="003343E9" w:rsidP="00097A5D">
      <w:pPr>
        <w:rPr>
          <w:rFonts w:asciiTheme="minorHAnsi" w:hAnsiTheme="minorHAnsi"/>
          <w:b/>
          <w:sz w:val="32"/>
        </w:rPr>
      </w:pPr>
      <w:r w:rsidRPr="00AE2A73">
        <w:rPr>
          <w:rFonts w:asciiTheme="minorHAnsi" w:hAnsiTheme="minorHAnsi"/>
          <w:b/>
          <w:sz w:val="32"/>
        </w:rPr>
        <w:t>Answer</w:t>
      </w:r>
      <w:r>
        <w:rPr>
          <w:rFonts w:asciiTheme="minorHAnsi" w:hAnsiTheme="minorHAnsi"/>
          <w:b/>
          <w:sz w:val="32"/>
        </w:rPr>
        <w:t xml:space="preserve"> S</w:t>
      </w:r>
      <w:r w:rsidRPr="00AE2A73">
        <w:rPr>
          <w:rFonts w:asciiTheme="minorHAnsi" w:hAnsiTheme="minorHAnsi"/>
          <w:b/>
          <w:sz w:val="32"/>
        </w:rPr>
        <w:t xml:space="preserve">heet on the </w:t>
      </w:r>
      <w:r>
        <w:rPr>
          <w:rFonts w:asciiTheme="minorHAnsi" w:hAnsiTheme="minorHAnsi"/>
          <w:b/>
          <w:sz w:val="32"/>
        </w:rPr>
        <w:t>N</w:t>
      </w:r>
      <w:r w:rsidRPr="00AE2A73">
        <w:rPr>
          <w:rFonts w:asciiTheme="minorHAnsi" w:hAnsiTheme="minorHAnsi"/>
          <w:b/>
          <w:sz w:val="32"/>
        </w:rPr>
        <w:t>ext</w:t>
      </w:r>
      <w:r>
        <w:rPr>
          <w:rFonts w:asciiTheme="minorHAnsi" w:hAnsiTheme="minorHAnsi"/>
          <w:b/>
          <w:sz w:val="32"/>
        </w:rPr>
        <w:t xml:space="preserve"> Two</w:t>
      </w:r>
      <w:r w:rsidRPr="00AE2A73">
        <w:rPr>
          <w:rFonts w:asciiTheme="minorHAnsi" w:hAnsiTheme="minorHAnsi"/>
          <w:b/>
          <w:sz w:val="32"/>
        </w:rPr>
        <w:t xml:space="preserve"> </w:t>
      </w:r>
      <w:r>
        <w:rPr>
          <w:rFonts w:asciiTheme="minorHAnsi" w:hAnsiTheme="minorHAnsi"/>
          <w:b/>
          <w:sz w:val="32"/>
        </w:rPr>
        <w:t>P</w:t>
      </w:r>
      <w:r w:rsidRPr="00AE2A73">
        <w:rPr>
          <w:rFonts w:asciiTheme="minorHAnsi" w:hAnsiTheme="minorHAnsi"/>
          <w:b/>
          <w:sz w:val="32"/>
        </w:rPr>
        <w:t>age</w:t>
      </w:r>
      <w:r>
        <w:rPr>
          <w:rFonts w:asciiTheme="minorHAnsi" w:hAnsiTheme="minorHAnsi"/>
          <w:b/>
          <w:sz w:val="32"/>
        </w:rPr>
        <w:t>s……</w:t>
      </w:r>
    </w:p>
    <w:p w14:paraId="73321CF1" w14:textId="77777777" w:rsidR="005E3773" w:rsidRPr="00B01645" w:rsidRDefault="00A5261A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br/>
      </w:r>
      <w:r w:rsidR="005E3773">
        <w:rPr>
          <w:rFonts w:asciiTheme="minorHAnsi" w:hAnsiTheme="minorHAnsi"/>
          <w:sz w:val="32"/>
        </w:rPr>
        <w:br w:type="page"/>
      </w:r>
    </w:p>
    <w:p w14:paraId="648D5092" w14:textId="2EA6E84E" w:rsidR="006C3680" w:rsidRPr="007532D8" w:rsidRDefault="006C3680" w:rsidP="00097A5D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>
        <w:rPr>
          <w:rFonts w:asciiTheme="minorHAnsi" w:hAnsiTheme="minorHAnsi"/>
          <w:sz w:val="32"/>
          <w:szCs w:val="24"/>
        </w:rPr>
        <w:t xml:space="preserve">: </w:t>
      </w:r>
      <w:r>
        <w:rPr>
          <w:rFonts w:asciiTheme="minorHAnsi" w:hAnsiTheme="minorHAnsi"/>
          <w:sz w:val="32"/>
          <w:szCs w:val="22"/>
        </w:rPr>
        <w:t>Decision Tree</w:t>
      </w:r>
      <w:r w:rsidR="00CD1141">
        <w:rPr>
          <w:rFonts w:asciiTheme="minorHAnsi" w:hAnsiTheme="minorHAnsi"/>
          <w:sz w:val="32"/>
          <w:szCs w:val="22"/>
        </w:rPr>
        <w:t>s</w:t>
      </w:r>
      <w:r>
        <w:rPr>
          <w:rFonts w:asciiTheme="minorHAnsi" w:hAnsiTheme="minorHAnsi"/>
          <w:sz w:val="32"/>
          <w:szCs w:val="22"/>
        </w:rPr>
        <w:t xml:space="preserve"> </w:t>
      </w:r>
      <w:r w:rsidR="00CD1141">
        <w:rPr>
          <w:rFonts w:asciiTheme="minorHAnsi" w:hAnsiTheme="minorHAnsi"/>
          <w:sz w:val="32"/>
          <w:szCs w:val="22"/>
        </w:rPr>
        <w:t>in</w:t>
      </w:r>
      <w:r>
        <w:rPr>
          <w:rFonts w:asciiTheme="minorHAnsi" w:hAnsiTheme="minorHAnsi"/>
          <w:sz w:val="32"/>
          <w:szCs w:val="22"/>
        </w:rPr>
        <w:t xml:space="preserve"> </w:t>
      </w:r>
      <w:r w:rsidR="004F4303">
        <w:rPr>
          <w:rFonts w:asciiTheme="minorHAnsi" w:hAnsiTheme="minorHAnsi"/>
          <w:sz w:val="32"/>
          <w:szCs w:val="22"/>
        </w:rPr>
        <w:t>Python</w:t>
      </w:r>
    </w:p>
    <w:p w14:paraId="0D4ECA9B" w14:textId="77777777" w:rsidR="00B34AFF" w:rsidRDefault="003832EE" w:rsidP="00257BFD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>Fill in the answer sheet below.</w:t>
      </w:r>
    </w:p>
    <w:tbl>
      <w:tblPr>
        <w:tblStyle w:val="TableGrid2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257BFD" w:rsidRPr="00257BFD" w14:paraId="2185C18D" w14:textId="77777777" w:rsidTr="004A3A3C">
        <w:trPr>
          <w:trHeight w:val="20"/>
        </w:trPr>
        <w:tc>
          <w:tcPr>
            <w:tcW w:w="579" w:type="dxa"/>
          </w:tcPr>
          <w:p w14:paraId="22BF5B40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</w:p>
        </w:tc>
        <w:tc>
          <w:tcPr>
            <w:tcW w:w="3920" w:type="dxa"/>
          </w:tcPr>
          <w:p w14:paraId="221C6FE8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Question</w:t>
            </w:r>
          </w:p>
        </w:tc>
        <w:tc>
          <w:tcPr>
            <w:tcW w:w="4969" w:type="dxa"/>
          </w:tcPr>
          <w:p w14:paraId="37FDDFF6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</w:rPr>
              <w:t>Answer</w:t>
            </w:r>
          </w:p>
        </w:tc>
      </w:tr>
      <w:tr w:rsidR="00257BFD" w:rsidRPr="00257BFD" w14:paraId="3028FA82" w14:textId="77777777" w:rsidTr="004A3A3C">
        <w:trPr>
          <w:trHeight w:val="864"/>
        </w:trPr>
        <w:tc>
          <w:tcPr>
            <w:tcW w:w="9468" w:type="dxa"/>
            <w:gridSpan w:val="3"/>
            <w:vAlign w:val="center"/>
          </w:tcPr>
          <w:p w14:paraId="235F0841" w14:textId="2E111A52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 xml:space="preserve">Part 1. Decision Tree in </w:t>
            </w:r>
            <w:r w:rsidR="004F4303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ython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</w:p>
          <w:p w14:paraId="0FCC6AC6" w14:textId="1AF0B4B6" w:rsidR="00257BFD" w:rsidRPr="00257BFD" w:rsidRDefault="00257BFD" w:rsidP="00257BFD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(</w:t>
            </w:r>
            <w:proofErr w:type="spellStart"/>
            <w:proofErr w:type="gramStart"/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maximum</w:t>
            </w:r>
            <w:proofErr w:type="gramEnd"/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_depth</w:t>
            </w:r>
            <w:proofErr w:type="spellEnd"/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  <w:r w:rsid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=</w:t>
            </w:r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5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)</w:t>
            </w:r>
          </w:p>
        </w:tc>
      </w:tr>
      <w:tr w:rsidR="00C34D1C" w:rsidRPr="00257BFD" w14:paraId="533E8FF1" w14:textId="77777777" w:rsidTr="004A3A3C">
        <w:trPr>
          <w:trHeight w:val="422"/>
        </w:trPr>
        <w:tc>
          <w:tcPr>
            <w:tcW w:w="579" w:type="dxa"/>
          </w:tcPr>
          <w:p w14:paraId="2F1F1921" w14:textId="7777777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14:paraId="5713E0E7" w14:textId="44CFA655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often will this tree make a correct prediction (</w:t>
            </w:r>
            <w:r w:rsidR="007003F2">
              <w:rPr>
                <w:rFonts w:asciiTheme="minorHAnsi" w:hAnsiTheme="minorHAnsi"/>
                <w:szCs w:val="22"/>
              </w:rPr>
              <w:t>including</w:t>
            </w:r>
            <w:r w:rsidRPr="00D33776">
              <w:rPr>
                <w:rFonts w:asciiTheme="minorHAnsi" w:hAnsiTheme="minorHAnsi"/>
                <w:szCs w:val="22"/>
              </w:rPr>
              <w:t xml:space="preserve"> decimals)?</w:t>
            </w:r>
            <w:r>
              <w:rPr>
                <w:rFonts w:asciiTheme="minorHAnsi" w:hAnsiTheme="minorHAnsi"/>
                <w:szCs w:val="22"/>
              </w:rPr>
              <w:t xml:space="preserve"> Provide your answer for both the training set and the validation set.</w:t>
            </w:r>
          </w:p>
        </w:tc>
        <w:tc>
          <w:tcPr>
            <w:tcW w:w="4969" w:type="dxa"/>
          </w:tcPr>
          <w:p w14:paraId="4A281C9D" w14:textId="0ADCF9E1" w:rsidR="00C86916" w:rsidRPr="00C86916" w:rsidRDefault="007C2DF3" w:rsidP="00C86916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 xml:space="preserve">Training data set </w:t>
            </w:r>
            <w:r w:rsidR="00C86916">
              <w:rPr>
                <w:rFonts w:asciiTheme="minorHAnsi" w:eastAsia="Times New Roman" w:hAnsiTheme="minorHAnsi"/>
                <w:kern w:val="16"/>
              </w:rPr>
              <w:t>=</w:t>
            </w:r>
            <w:r w:rsidR="00C86916" w:rsidRPr="00C86916">
              <w:rPr>
                <w:rFonts w:asciiTheme="minorHAnsi" w:eastAsia="Times New Roman" w:hAnsiTheme="minorHAnsi"/>
                <w:kern w:val="16"/>
              </w:rPr>
              <w:t>0.8795620437956204</w:t>
            </w:r>
          </w:p>
          <w:p w14:paraId="31DF0138" w14:textId="2095D9BE" w:rsidR="00C34D1C" w:rsidRPr="00257BFD" w:rsidRDefault="000C0C96" w:rsidP="00C86916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Validation data set=</w:t>
            </w:r>
            <w:r w:rsidR="00C86916" w:rsidRPr="00C86916">
              <w:rPr>
                <w:rFonts w:asciiTheme="minorHAnsi" w:eastAsia="Times New Roman" w:hAnsiTheme="minorHAnsi"/>
                <w:kern w:val="16"/>
              </w:rPr>
              <w:t>0.8290909090909091</w:t>
            </w:r>
          </w:p>
        </w:tc>
      </w:tr>
      <w:tr w:rsidR="00C34D1C" w:rsidRPr="00257BFD" w14:paraId="227053D4" w14:textId="77777777" w:rsidTr="004A3A3C">
        <w:trPr>
          <w:trHeight w:val="395"/>
        </w:trPr>
        <w:tc>
          <w:tcPr>
            <w:tcW w:w="579" w:type="dxa"/>
          </w:tcPr>
          <w:p w14:paraId="2224FF26" w14:textId="7777777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14:paraId="0CA8FD1B" w14:textId="4046AB9B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</w:t>
            </w:r>
            <w:r w:rsidR="00110D0D">
              <w:rPr>
                <w:rFonts w:asciiTheme="minorHAnsi" w:hAnsiTheme="minorHAnsi"/>
                <w:szCs w:val="22"/>
              </w:rPr>
              <w:t>he/she</w:t>
            </w:r>
            <w:r w:rsidRPr="00D33776">
              <w:rPr>
                <w:rFonts w:asciiTheme="minorHAnsi" w:hAnsiTheme="minorHAnsi"/>
                <w:szCs w:val="22"/>
              </w:rPr>
              <w:t xml:space="preserve"> ha</w:t>
            </w:r>
            <w:r w:rsidR="00110D0D"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one child and make</w:t>
            </w:r>
            <w:r w:rsidR="00110D0D"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$35,000 per year?</w:t>
            </w:r>
          </w:p>
        </w:tc>
        <w:tc>
          <w:tcPr>
            <w:tcW w:w="4969" w:type="dxa"/>
          </w:tcPr>
          <w:p w14:paraId="654EFDED" w14:textId="31D1938B" w:rsidR="00C34D1C" w:rsidRPr="00257BFD" w:rsidRDefault="003A49E1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0.</w:t>
            </w:r>
            <w:r w:rsidR="003928A8">
              <w:rPr>
                <w:rFonts w:asciiTheme="minorHAnsi" w:eastAsia="Times New Roman" w:hAnsiTheme="minorHAnsi"/>
                <w:kern w:val="16"/>
              </w:rPr>
              <w:t>9090</w:t>
            </w:r>
          </w:p>
        </w:tc>
      </w:tr>
      <w:tr w:rsidR="00C34D1C" w:rsidRPr="00257BFD" w14:paraId="7F3AD519" w14:textId="77777777" w:rsidTr="004A3A3C">
        <w:tc>
          <w:tcPr>
            <w:tcW w:w="579" w:type="dxa"/>
          </w:tcPr>
          <w:p w14:paraId="4A4CA09D" w14:textId="7777777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14:paraId="78BA9481" w14:textId="5EA04DDF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</w:t>
            </w:r>
            <w:r w:rsidR="00110D0D">
              <w:rPr>
                <w:rFonts w:asciiTheme="minorHAnsi" w:hAnsiTheme="minorHAnsi"/>
                <w:szCs w:val="22"/>
              </w:rPr>
              <w:t>he/she makes $50,000 per year and</w:t>
            </w:r>
            <w:r w:rsidRPr="00D33776">
              <w:rPr>
                <w:rFonts w:asciiTheme="minorHAnsi" w:hAnsiTheme="minorHAnsi"/>
                <w:szCs w:val="22"/>
              </w:rPr>
              <w:t xml:space="preserve"> ha</w:t>
            </w:r>
            <w:r w:rsidR="00110D0D"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no children?</w:t>
            </w:r>
          </w:p>
        </w:tc>
        <w:tc>
          <w:tcPr>
            <w:tcW w:w="4969" w:type="dxa"/>
          </w:tcPr>
          <w:p w14:paraId="34997C1B" w14:textId="0DAECD7A" w:rsidR="00C34D1C" w:rsidRPr="00257BFD" w:rsidRDefault="008A04BB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  <w:r>
              <w:rPr>
                <w:rFonts w:eastAsia="Times New Roman"/>
                <w:noProof/>
                <w:kern w:val="16"/>
              </w:rPr>
              <w:t>0.</w:t>
            </w:r>
            <w:r w:rsidR="00721DFD">
              <w:rPr>
                <w:rFonts w:eastAsia="Times New Roman"/>
                <w:noProof/>
                <w:kern w:val="16"/>
              </w:rPr>
              <w:t>28</w:t>
            </w:r>
            <w:r w:rsidR="00196877">
              <w:rPr>
                <w:rFonts w:eastAsia="Times New Roman"/>
                <w:noProof/>
                <w:kern w:val="16"/>
              </w:rPr>
              <w:t>57</w:t>
            </w:r>
          </w:p>
        </w:tc>
      </w:tr>
      <w:tr w:rsidR="00C34D1C" w:rsidRPr="00257BFD" w14:paraId="18525089" w14:textId="77777777" w:rsidTr="004A3A3C">
        <w:tc>
          <w:tcPr>
            <w:tcW w:w="579" w:type="dxa"/>
          </w:tcPr>
          <w:p w14:paraId="0F0E1041" w14:textId="7777777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14:paraId="29923DF2" w14:textId="2788B9CA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</w:t>
            </w:r>
            <w:r w:rsidR="00110D0D">
              <w:rPr>
                <w:rFonts w:asciiTheme="minorHAnsi" w:hAnsiTheme="minorHAnsi"/>
                <w:szCs w:val="22"/>
              </w:rPr>
              <w:t>he/she</w:t>
            </w:r>
            <w:r w:rsidRPr="00D33776">
              <w:rPr>
                <w:rFonts w:asciiTheme="minorHAnsi" w:hAnsiTheme="minorHAnsi"/>
                <w:szCs w:val="22"/>
              </w:rPr>
              <w:t xml:space="preserve"> make</w:t>
            </w:r>
            <w:r w:rsidR="00110D0D"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$83,000 per year and ha</w:t>
            </w:r>
            <w:r w:rsidR="00110D0D">
              <w:rPr>
                <w:rFonts w:asciiTheme="minorHAnsi" w:hAnsiTheme="minorHAnsi"/>
                <w:szCs w:val="22"/>
              </w:rPr>
              <w:t xml:space="preserve">s </w:t>
            </w:r>
            <w:r>
              <w:rPr>
                <w:rFonts w:asciiTheme="minorHAnsi" w:hAnsiTheme="minorHAnsi"/>
                <w:szCs w:val="22"/>
              </w:rPr>
              <w:t>two</w:t>
            </w:r>
            <w:r w:rsidRPr="00D33776">
              <w:rPr>
                <w:rFonts w:asciiTheme="minorHAnsi" w:hAnsiTheme="minorHAnsi"/>
                <w:szCs w:val="22"/>
              </w:rPr>
              <w:t xml:space="preserve"> children?</w:t>
            </w:r>
          </w:p>
        </w:tc>
        <w:tc>
          <w:tcPr>
            <w:tcW w:w="4969" w:type="dxa"/>
          </w:tcPr>
          <w:p w14:paraId="5F534386" w14:textId="1899B6D5" w:rsidR="00C34D1C" w:rsidRPr="00257BFD" w:rsidRDefault="00AD0291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1.00</w:t>
            </w:r>
          </w:p>
        </w:tc>
      </w:tr>
      <w:tr w:rsidR="00C34D1C" w:rsidRPr="00257BFD" w14:paraId="64B54840" w14:textId="77777777" w:rsidTr="004A3A3C">
        <w:tc>
          <w:tcPr>
            <w:tcW w:w="579" w:type="dxa"/>
          </w:tcPr>
          <w:p w14:paraId="28E85DFB" w14:textId="7777777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14:paraId="756A2139" w14:textId="256C1FF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14:paraId="4EF33E99" w14:textId="298F28C7" w:rsidR="00A15E46" w:rsidRPr="0052501B" w:rsidRDefault="00FC515A" w:rsidP="0052501B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 xml:space="preserve">People who make </w:t>
            </w:r>
            <w:r w:rsidR="003C355E">
              <w:rPr>
                <w:rFonts w:asciiTheme="minorHAnsi" w:eastAsia="Times New Roman" w:hAnsiTheme="minorHAnsi"/>
                <w:kern w:val="16"/>
              </w:rPr>
              <w:t xml:space="preserve">Income less than $30k </w:t>
            </w:r>
            <w:r>
              <w:rPr>
                <w:rFonts w:asciiTheme="minorHAnsi" w:eastAsia="Times New Roman" w:hAnsiTheme="minorHAnsi"/>
                <w:kern w:val="16"/>
              </w:rPr>
              <w:t xml:space="preserve">age less than 28 and are married </w:t>
            </w:r>
          </w:p>
        </w:tc>
      </w:tr>
      <w:tr w:rsidR="00C34D1C" w:rsidRPr="00257BFD" w14:paraId="45E7E998" w14:textId="77777777" w:rsidTr="004A3A3C">
        <w:tc>
          <w:tcPr>
            <w:tcW w:w="579" w:type="dxa"/>
          </w:tcPr>
          <w:p w14:paraId="19A1A2D5" w14:textId="77777777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257BFD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14:paraId="68F08836" w14:textId="3748A48F" w:rsidR="00C34D1C" w:rsidRPr="00257BFD" w:rsidRDefault="00C34D1C" w:rsidP="00C34D1C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14:paraId="04A4EB6A" w14:textId="5B12542C" w:rsidR="00C34D1C" w:rsidRPr="00257BFD" w:rsidRDefault="00781FFD" w:rsidP="00C34D1C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hAnsiTheme="minorHAnsi"/>
                <w:szCs w:val="22"/>
              </w:rPr>
              <w:t xml:space="preserve">People who make more </w:t>
            </w:r>
            <w:r w:rsidR="00FC515A">
              <w:rPr>
                <w:rFonts w:asciiTheme="minorHAnsi" w:hAnsiTheme="minorHAnsi"/>
                <w:szCs w:val="22"/>
              </w:rPr>
              <w:t xml:space="preserve">than </w:t>
            </w:r>
            <w:r>
              <w:rPr>
                <w:rFonts w:asciiTheme="minorHAnsi" w:hAnsiTheme="minorHAnsi"/>
                <w:szCs w:val="22"/>
              </w:rPr>
              <w:t>$49k</w:t>
            </w:r>
            <w:r w:rsidRPr="00D33776">
              <w:rPr>
                <w:rFonts w:asciiTheme="minorHAnsi" w:hAnsiTheme="minorHAnsi"/>
                <w:szCs w:val="22"/>
              </w:rPr>
              <w:t xml:space="preserve"> per year and </w:t>
            </w:r>
            <w:r w:rsidR="00FC515A">
              <w:rPr>
                <w:rFonts w:asciiTheme="minorHAnsi" w:hAnsiTheme="minorHAnsi"/>
                <w:szCs w:val="22"/>
              </w:rPr>
              <w:t>have</w:t>
            </w:r>
            <w:r>
              <w:rPr>
                <w:rFonts w:asciiTheme="minorHAnsi" w:hAnsiTheme="minorHAnsi"/>
                <w:szCs w:val="22"/>
              </w:rPr>
              <w:t xml:space="preserve"> at least one</w:t>
            </w:r>
            <w:r w:rsidRPr="00D33776">
              <w:rPr>
                <w:rFonts w:asciiTheme="minorHAnsi" w:hAnsiTheme="minorHAnsi"/>
                <w:szCs w:val="22"/>
              </w:rPr>
              <w:t xml:space="preserve"> </w:t>
            </w:r>
            <w:proofErr w:type="gramStart"/>
            <w:r w:rsidRPr="00D33776">
              <w:rPr>
                <w:rFonts w:asciiTheme="minorHAnsi" w:hAnsiTheme="minorHAnsi"/>
                <w:szCs w:val="22"/>
              </w:rPr>
              <w:t>children</w:t>
            </w:r>
            <w:proofErr w:type="gramEnd"/>
          </w:p>
        </w:tc>
      </w:tr>
      <w:tr w:rsidR="00257BFD" w:rsidRPr="00257BFD" w14:paraId="3307135B" w14:textId="77777777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14:paraId="6CF94CE0" w14:textId="32ADFCB9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(</w:t>
            </w:r>
            <w:proofErr w:type="spellStart"/>
            <w:proofErr w:type="gramStart"/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maximum</w:t>
            </w:r>
            <w:proofErr w:type="gramEnd"/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_depth</w:t>
            </w:r>
            <w:proofErr w:type="spellEnd"/>
            <w:r w:rsidR="00AA7FF3" w:rsidRP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  <w:r w:rsidR="00AA7FF3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= 10</w:t>
            </w:r>
            <w:r w:rsidRPr="00257BFD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)</w:t>
            </w:r>
          </w:p>
        </w:tc>
      </w:tr>
      <w:tr w:rsidR="00257BFD" w:rsidRPr="00257BFD" w14:paraId="79E33522" w14:textId="77777777" w:rsidTr="004A3A3C">
        <w:tc>
          <w:tcPr>
            <w:tcW w:w="579" w:type="dxa"/>
          </w:tcPr>
          <w:p w14:paraId="317E45C7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7</w:t>
            </w:r>
          </w:p>
        </w:tc>
        <w:tc>
          <w:tcPr>
            <w:tcW w:w="3920" w:type="dxa"/>
          </w:tcPr>
          <w:p w14:paraId="5447B437" w14:textId="6C9F94A2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How often will this new tree make a correct prediction (</w:t>
            </w:r>
            <w:r w:rsidR="000B57B3">
              <w:rPr>
                <w:rFonts w:asciiTheme="minorHAnsi" w:hAnsiTheme="minorHAnsi"/>
                <w:szCs w:val="22"/>
              </w:rPr>
              <w:t>including</w:t>
            </w:r>
            <w:r w:rsidRPr="00257BFD">
              <w:rPr>
                <w:rFonts w:asciiTheme="minorHAnsi" w:hAnsiTheme="minorHAnsi"/>
                <w:szCs w:val="22"/>
              </w:rPr>
              <w:t xml:space="preserve"> decimals)? Provide your answer for both the training set and the validation set.</w:t>
            </w:r>
          </w:p>
        </w:tc>
        <w:tc>
          <w:tcPr>
            <w:tcW w:w="4969" w:type="dxa"/>
          </w:tcPr>
          <w:p w14:paraId="2E42CF71" w14:textId="4349ABF0" w:rsidR="007C2DF3" w:rsidRPr="007C2DF3" w:rsidRDefault="007C2DF3" w:rsidP="007C2DF3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 xml:space="preserve">Training data set </w:t>
            </w:r>
            <w:r>
              <w:rPr>
                <w:rFonts w:asciiTheme="minorHAnsi" w:eastAsia="Times New Roman" w:hAnsiTheme="minorHAnsi"/>
                <w:kern w:val="16"/>
              </w:rPr>
              <w:t>=</w:t>
            </w:r>
            <w:r w:rsidRPr="007C2DF3">
              <w:rPr>
                <w:rFonts w:asciiTheme="minorHAnsi" w:eastAsia="Times New Roman" w:hAnsiTheme="minorHAnsi"/>
                <w:kern w:val="16"/>
              </w:rPr>
              <w:t>0.9671532846715328</w:t>
            </w:r>
          </w:p>
          <w:p w14:paraId="7C6CED94" w14:textId="5D9F7CC2" w:rsidR="00936E76" w:rsidRPr="00257BFD" w:rsidRDefault="007C2DF3" w:rsidP="007C2DF3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Validation data set</w:t>
            </w:r>
            <w:r w:rsidRPr="007C2DF3">
              <w:rPr>
                <w:rFonts w:asciiTheme="minorHAnsi" w:eastAsia="Times New Roman" w:hAnsiTheme="minorHAnsi"/>
                <w:kern w:val="16"/>
              </w:rPr>
              <w:t xml:space="preserve"> </w:t>
            </w:r>
            <w:r>
              <w:rPr>
                <w:rFonts w:asciiTheme="minorHAnsi" w:eastAsia="Times New Roman" w:hAnsiTheme="minorHAnsi"/>
                <w:kern w:val="16"/>
              </w:rPr>
              <w:t>=</w:t>
            </w:r>
            <w:r w:rsidRPr="007C2DF3">
              <w:rPr>
                <w:rFonts w:asciiTheme="minorHAnsi" w:eastAsia="Times New Roman" w:hAnsiTheme="minorHAnsi"/>
                <w:kern w:val="16"/>
              </w:rPr>
              <w:t>0.8</w:t>
            </w:r>
          </w:p>
        </w:tc>
      </w:tr>
      <w:tr w:rsidR="00257BFD" w:rsidRPr="00257BFD" w14:paraId="0C4DBC71" w14:textId="77777777" w:rsidTr="004A3A3C">
        <w:tc>
          <w:tcPr>
            <w:tcW w:w="579" w:type="dxa"/>
          </w:tcPr>
          <w:p w14:paraId="1C7A489F" w14:textId="77777777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8</w:t>
            </w:r>
          </w:p>
        </w:tc>
        <w:tc>
          <w:tcPr>
            <w:tcW w:w="3920" w:type="dxa"/>
          </w:tcPr>
          <w:p w14:paraId="1A40CB90" w14:textId="75B0B3DA" w:rsidR="00257BFD" w:rsidRPr="00257BFD" w:rsidRDefault="00257BFD" w:rsidP="00257BFD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257BFD">
              <w:rPr>
                <w:rFonts w:asciiTheme="minorHAnsi" w:hAnsiTheme="minorHAnsi"/>
                <w:szCs w:val="22"/>
              </w:rPr>
              <w:t>Is this model better or worse than the first model at predicting who will repay their loan</w:t>
            </w:r>
            <w:r w:rsidR="00EF7C52">
              <w:rPr>
                <w:rFonts w:asciiTheme="minorHAnsi" w:hAnsiTheme="minorHAnsi"/>
                <w:szCs w:val="22"/>
              </w:rPr>
              <w:t xml:space="preserve"> in the </w:t>
            </w:r>
            <w:r w:rsidR="00293B52">
              <w:rPr>
                <w:rFonts w:asciiTheme="minorHAnsi" w:hAnsiTheme="minorHAnsi"/>
                <w:szCs w:val="22"/>
              </w:rPr>
              <w:t xml:space="preserve">training and testing </w:t>
            </w:r>
            <w:r w:rsidR="00EF7C52">
              <w:rPr>
                <w:rFonts w:asciiTheme="minorHAnsi" w:hAnsiTheme="minorHAnsi"/>
                <w:szCs w:val="22"/>
              </w:rPr>
              <w:t>dataset</w:t>
            </w:r>
            <w:r w:rsidRPr="00257BFD">
              <w:rPr>
                <w:rFonts w:asciiTheme="minorHAnsi" w:hAnsiTheme="minorHAnsi"/>
                <w:szCs w:val="22"/>
              </w:rPr>
              <w:t xml:space="preserve">? </w:t>
            </w:r>
          </w:p>
        </w:tc>
        <w:tc>
          <w:tcPr>
            <w:tcW w:w="4969" w:type="dxa"/>
          </w:tcPr>
          <w:p w14:paraId="7E20D64B" w14:textId="0F51FC53" w:rsidR="00963D06" w:rsidRPr="00963D06" w:rsidRDefault="00963D06" w:rsidP="00963D06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W</w:t>
            </w:r>
            <w:r w:rsidRPr="00963D06">
              <w:rPr>
                <w:rFonts w:asciiTheme="minorHAnsi" w:eastAsia="Times New Roman" w:hAnsiTheme="minorHAnsi"/>
                <w:kern w:val="16"/>
              </w:rPr>
              <w:t xml:space="preserve">ith a maximum depth of 10, the decision tree model performs better on the training dataset with an accuracy score of 0.97 compared to the model with a maximum depth of 5, which had an accuracy score of 0.88 on the training dataset. However, the model with a maximum </w:t>
            </w:r>
            <w:r w:rsidRPr="00963D06">
              <w:rPr>
                <w:rFonts w:asciiTheme="minorHAnsi" w:eastAsia="Times New Roman" w:hAnsiTheme="minorHAnsi"/>
                <w:kern w:val="16"/>
              </w:rPr>
              <w:lastRenderedPageBreak/>
              <w:t>depth of 10 does not perform as well on the validation dataset, with an accuracy score of 0.80 compared to the model with a maximum depth of 5, which had an accuracy score of 0.83 on the validation dataset.</w:t>
            </w:r>
          </w:p>
          <w:p w14:paraId="4CCA0470" w14:textId="77777777" w:rsidR="00963D06" w:rsidRPr="00963D06" w:rsidRDefault="00963D06" w:rsidP="00963D06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77798770" w14:textId="7D192D00" w:rsidR="00936E76" w:rsidRPr="00257BFD" w:rsidRDefault="00963D06" w:rsidP="00963D06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963D06">
              <w:rPr>
                <w:rFonts w:asciiTheme="minorHAnsi" w:eastAsia="Times New Roman" w:hAnsiTheme="minorHAnsi"/>
                <w:kern w:val="16"/>
              </w:rPr>
              <w:t>Therefore, it seems that the model with a maximum depth of 5 may still be a better choice as it has better performance on the validation dataset and may be less prone to overfitting.</w:t>
            </w:r>
          </w:p>
        </w:tc>
      </w:tr>
      <w:tr w:rsidR="00293B52" w:rsidRPr="00257BFD" w14:paraId="5A36701B" w14:textId="77777777" w:rsidTr="004A3A3C">
        <w:tc>
          <w:tcPr>
            <w:tcW w:w="579" w:type="dxa"/>
          </w:tcPr>
          <w:p w14:paraId="1D42EC22" w14:textId="77777777" w:rsidR="00293B52" w:rsidRPr="00257BFD" w:rsidRDefault="00293B52" w:rsidP="00293B52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lastRenderedPageBreak/>
              <w:t>9</w:t>
            </w:r>
          </w:p>
        </w:tc>
        <w:tc>
          <w:tcPr>
            <w:tcW w:w="3920" w:type="dxa"/>
          </w:tcPr>
          <w:p w14:paraId="2B6986DB" w14:textId="6CEF081A" w:rsidR="00293B52" w:rsidRPr="00257BFD" w:rsidRDefault="00293B52" w:rsidP="00293B52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</w:t>
            </w:r>
            <w:r>
              <w:rPr>
                <w:rFonts w:asciiTheme="minorHAnsi" w:hAnsiTheme="minorHAnsi"/>
                <w:szCs w:val="22"/>
              </w:rPr>
              <w:t>he/she</w:t>
            </w:r>
            <w:r w:rsidRPr="00D33776">
              <w:rPr>
                <w:rFonts w:asciiTheme="minorHAnsi" w:hAnsiTheme="minorHAnsi"/>
                <w:szCs w:val="22"/>
              </w:rPr>
              <w:t xml:space="preserve"> ha</w:t>
            </w:r>
            <w:r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one child and make</w:t>
            </w:r>
            <w:r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$35,000 per year?</w:t>
            </w:r>
          </w:p>
        </w:tc>
        <w:tc>
          <w:tcPr>
            <w:tcW w:w="4969" w:type="dxa"/>
          </w:tcPr>
          <w:p w14:paraId="369055C0" w14:textId="510B1590" w:rsidR="00293B52" w:rsidRPr="00257BFD" w:rsidRDefault="00616D7C" w:rsidP="00293B52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0.9090</w:t>
            </w:r>
            <w:r w:rsidR="009C3D9C">
              <w:rPr>
                <w:rFonts w:asciiTheme="minorHAnsi" w:eastAsia="Times New Roman" w:hAnsiTheme="minorHAnsi"/>
                <w:kern w:val="16"/>
              </w:rPr>
              <w:t>.</w:t>
            </w:r>
          </w:p>
        </w:tc>
      </w:tr>
      <w:tr w:rsidR="005C6FA9" w:rsidRPr="00257BFD" w14:paraId="5C46CF45" w14:textId="77777777" w:rsidTr="004A3A3C">
        <w:tc>
          <w:tcPr>
            <w:tcW w:w="579" w:type="dxa"/>
          </w:tcPr>
          <w:p w14:paraId="75778EFA" w14:textId="77777777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0</w:t>
            </w:r>
          </w:p>
        </w:tc>
        <w:tc>
          <w:tcPr>
            <w:tcW w:w="3920" w:type="dxa"/>
          </w:tcPr>
          <w:p w14:paraId="06B4FE7E" w14:textId="759C406F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D33776">
              <w:rPr>
                <w:rFonts w:asciiTheme="minorHAnsi" w:hAnsiTheme="minorHAnsi"/>
                <w:szCs w:val="22"/>
              </w:rPr>
              <w:t xml:space="preserve">How likely is a customer to pay back their loan if </w:t>
            </w:r>
            <w:r>
              <w:rPr>
                <w:rFonts w:asciiTheme="minorHAnsi" w:hAnsiTheme="minorHAnsi"/>
                <w:szCs w:val="22"/>
              </w:rPr>
              <w:t>he/she makes $50,000 per year and</w:t>
            </w:r>
            <w:r w:rsidRPr="00D33776">
              <w:rPr>
                <w:rFonts w:asciiTheme="minorHAnsi" w:hAnsiTheme="minorHAnsi"/>
                <w:szCs w:val="22"/>
              </w:rPr>
              <w:t xml:space="preserve"> </w:t>
            </w:r>
            <w:r>
              <w:rPr>
                <w:rFonts w:asciiTheme="minorHAnsi" w:hAnsiTheme="minorHAnsi"/>
                <w:szCs w:val="22"/>
              </w:rPr>
              <w:t>is</w:t>
            </w:r>
            <w:r w:rsidRPr="00D33776">
              <w:rPr>
                <w:rFonts w:asciiTheme="minorHAnsi" w:hAnsiTheme="minorHAnsi"/>
                <w:szCs w:val="22"/>
              </w:rPr>
              <w:t xml:space="preserve"> married</w:t>
            </w:r>
            <w:r>
              <w:rPr>
                <w:rFonts w:asciiTheme="minorHAnsi" w:hAnsiTheme="minorHAnsi"/>
                <w:szCs w:val="22"/>
              </w:rPr>
              <w:t xml:space="preserve"> but </w:t>
            </w:r>
            <w:r w:rsidRPr="00D33776">
              <w:rPr>
                <w:rFonts w:asciiTheme="minorHAnsi" w:hAnsiTheme="minorHAnsi"/>
                <w:szCs w:val="22"/>
              </w:rPr>
              <w:t>ha</w:t>
            </w:r>
            <w:r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no children?</w:t>
            </w:r>
          </w:p>
        </w:tc>
        <w:tc>
          <w:tcPr>
            <w:tcW w:w="4969" w:type="dxa"/>
          </w:tcPr>
          <w:p w14:paraId="08B9D5AC" w14:textId="345224D2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eastAsia="Times New Roman"/>
                <w:noProof/>
                <w:kern w:val="16"/>
              </w:rPr>
              <w:t>0.2857</w:t>
            </w:r>
          </w:p>
        </w:tc>
      </w:tr>
      <w:tr w:rsidR="005C6FA9" w:rsidRPr="00257BFD" w14:paraId="49B0CB90" w14:textId="77777777" w:rsidTr="004A3A3C">
        <w:tc>
          <w:tcPr>
            <w:tcW w:w="579" w:type="dxa"/>
          </w:tcPr>
          <w:p w14:paraId="15204B7E" w14:textId="077AFA6C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11</w:t>
            </w:r>
          </w:p>
        </w:tc>
        <w:tc>
          <w:tcPr>
            <w:tcW w:w="3920" w:type="dxa"/>
          </w:tcPr>
          <w:p w14:paraId="12FCD3F4" w14:textId="5148A212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D33776">
              <w:rPr>
                <w:rFonts w:asciiTheme="minorHAnsi" w:hAnsiTheme="minorHAnsi"/>
                <w:szCs w:val="22"/>
              </w:rPr>
              <w:t>How likely is a customer</w:t>
            </w:r>
            <w:r>
              <w:rPr>
                <w:rFonts w:asciiTheme="minorHAnsi" w:hAnsiTheme="minorHAnsi"/>
                <w:szCs w:val="22"/>
              </w:rPr>
              <w:t xml:space="preserve"> at the age of 30</w:t>
            </w:r>
            <w:r w:rsidRPr="00D33776">
              <w:rPr>
                <w:rFonts w:asciiTheme="minorHAnsi" w:hAnsiTheme="minorHAnsi"/>
                <w:szCs w:val="22"/>
              </w:rPr>
              <w:t xml:space="preserve"> to pay back </w:t>
            </w:r>
            <w:r>
              <w:rPr>
                <w:rFonts w:asciiTheme="minorHAnsi" w:hAnsiTheme="minorHAnsi"/>
                <w:szCs w:val="22"/>
              </w:rPr>
              <w:t>his/her</w:t>
            </w:r>
            <w:r w:rsidRPr="00D33776">
              <w:rPr>
                <w:rFonts w:asciiTheme="minorHAnsi" w:hAnsiTheme="minorHAnsi"/>
                <w:szCs w:val="22"/>
              </w:rPr>
              <w:t xml:space="preserve"> loan if </w:t>
            </w:r>
            <w:r>
              <w:rPr>
                <w:rFonts w:asciiTheme="minorHAnsi" w:hAnsiTheme="minorHAnsi"/>
                <w:szCs w:val="22"/>
              </w:rPr>
              <w:t>he/she</w:t>
            </w:r>
            <w:r w:rsidRPr="00D33776">
              <w:rPr>
                <w:rFonts w:asciiTheme="minorHAnsi" w:hAnsiTheme="minorHAnsi"/>
                <w:szCs w:val="22"/>
              </w:rPr>
              <w:t xml:space="preserve"> make</w:t>
            </w:r>
            <w:r>
              <w:rPr>
                <w:rFonts w:asciiTheme="minorHAnsi" w:hAnsiTheme="minorHAnsi"/>
                <w:szCs w:val="22"/>
              </w:rPr>
              <w:t>s</w:t>
            </w:r>
            <w:r w:rsidRPr="00D33776">
              <w:rPr>
                <w:rFonts w:asciiTheme="minorHAnsi" w:hAnsiTheme="minorHAnsi"/>
                <w:szCs w:val="22"/>
              </w:rPr>
              <w:t xml:space="preserve"> $</w:t>
            </w:r>
            <w:r>
              <w:rPr>
                <w:rFonts w:asciiTheme="minorHAnsi" w:hAnsiTheme="minorHAnsi"/>
                <w:szCs w:val="22"/>
              </w:rPr>
              <w:t>3</w:t>
            </w:r>
            <w:r w:rsidRPr="00D33776">
              <w:rPr>
                <w:rFonts w:asciiTheme="minorHAnsi" w:hAnsiTheme="minorHAnsi"/>
                <w:szCs w:val="22"/>
              </w:rPr>
              <w:t>3,000 per year and ha</w:t>
            </w:r>
            <w:r>
              <w:rPr>
                <w:rFonts w:asciiTheme="minorHAnsi" w:hAnsiTheme="minorHAnsi"/>
                <w:szCs w:val="22"/>
              </w:rPr>
              <w:t>s two</w:t>
            </w:r>
            <w:r w:rsidRPr="00D33776">
              <w:rPr>
                <w:rFonts w:asciiTheme="minorHAnsi" w:hAnsiTheme="minorHAnsi"/>
                <w:szCs w:val="22"/>
              </w:rPr>
              <w:t xml:space="preserve"> children?</w:t>
            </w:r>
          </w:p>
        </w:tc>
        <w:tc>
          <w:tcPr>
            <w:tcW w:w="4969" w:type="dxa"/>
          </w:tcPr>
          <w:p w14:paraId="085BED71" w14:textId="7DE5C050" w:rsidR="005C6FA9" w:rsidRPr="00257BFD" w:rsidRDefault="00F56D0F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eastAsia="Times New Roman" w:hAnsiTheme="minorHAnsi"/>
                <w:kern w:val="16"/>
              </w:rPr>
              <w:t>1</w:t>
            </w:r>
            <w:r w:rsidR="005C6FA9">
              <w:rPr>
                <w:rFonts w:asciiTheme="minorHAnsi" w:eastAsia="Times New Roman" w:hAnsiTheme="minorHAnsi"/>
                <w:kern w:val="16"/>
              </w:rPr>
              <w:t>.</w:t>
            </w:r>
            <w:r>
              <w:rPr>
                <w:rFonts w:asciiTheme="minorHAnsi" w:eastAsia="Times New Roman" w:hAnsiTheme="minorHAnsi"/>
                <w:kern w:val="16"/>
              </w:rPr>
              <w:t>00</w:t>
            </w:r>
          </w:p>
        </w:tc>
      </w:tr>
      <w:tr w:rsidR="005C6FA9" w:rsidRPr="00257BFD" w14:paraId="11BF8F15" w14:textId="77777777" w:rsidTr="004A3A3C">
        <w:trPr>
          <w:trHeight w:val="720"/>
        </w:trPr>
        <w:tc>
          <w:tcPr>
            <w:tcW w:w="9468" w:type="dxa"/>
            <w:gridSpan w:val="3"/>
            <w:vAlign w:val="center"/>
          </w:tcPr>
          <w:p w14:paraId="238A7537" w14:textId="77777777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2 Compute and Evaluate Decision Trees</w:t>
            </w:r>
          </w:p>
        </w:tc>
      </w:tr>
      <w:tr w:rsidR="005C6FA9" w:rsidRPr="00257BFD" w14:paraId="5B0B179F" w14:textId="77777777" w:rsidTr="004A3A3C">
        <w:tc>
          <w:tcPr>
            <w:tcW w:w="579" w:type="dxa"/>
          </w:tcPr>
          <w:p w14:paraId="7CE0D2C5" w14:textId="7283646E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</w:t>
            </w:r>
            <w:r>
              <w:rPr>
                <w:rFonts w:asciiTheme="minorHAnsi" w:eastAsia="Times New Roman" w:hAnsiTheme="minorHAnsi"/>
                <w:kern w:val="16"/>
              </w:rPr>
              <w:t>2</w:t>
            </w:r>
          </w:p>
        </w:tc>
        <w:tc>
          <w:tcPr>
            <w:tcW w:w="3920" w:type="dxa"/>
          </w:tcPr>
          <w:p w14:paraId="5802CDF8" w14:textId="7F667FD4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hAnsiTheme="minorHAnsi"/>
              </w:rPr>
              <w:t xml:space="preserve">What is the correct classification rate for </w:t>
            </w:r>
            <w:r w:rsidRPr="001913B8">
              <w:rPr>
                <w:rFonts w:asciiTheme="minorHAnsi" w:hAnsiTheme="minorHAnsi"/>
              </w:rPr>
              <w:t>Confusion Matrix (Tree #1)</w:t>
            </w:r>
            <w:r>
              <w:rPr>
                <w:rFonts w:asciiTheme="minorHAnsi" w:hAnsiTheme="minorHAnsi"/>
              </w:rPr>
              <w:t>?</w:t>
            </w:r>
          </w:p>
        </w:tc>
        <w:tc>
          <w:tcPr>
            <w:tcW w:w="4969" w:type="dxa"/>
          </w:tcPr>
          <w:p w14:paraId="7E96BC2E" w14:textId="77777777" w:rsidR="005C6FA9" w:rsidRDefault="005C6FA9" w:rsidP="005C6FA9">
            <w:r>
              <w:t>(270+130)/2000=0.2</w:t>
            </w:r>
          </w:p>
          <w:p w14:paraId="77BE1F74" w14:textId="77777777" w:rsidR="005C6FA9" w:rsidRDefault="005C6FA9" w:rsidP="005C6FA9">
            <w:r>
              <w:t>1-0.2=0.8</w:t>
            </w:r>
          </w:p>
          <w:p w14:paraId="09D2120C" w14:textId="77777777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5C6FA9" w:rsidRPr="00257BFD" w14:paraId="50C14EE8" w14:textId="77777777" w:rsidTr="004A3A3C">
        <w:tc>
          <w:tcPr>
            <w:tcW w:w="579" w:type="dxa"/>
          </w:tcPr>
          <w:p w14:paraId="5396109E" w14:textId="56B9806C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</w:t>
            </w:r>
            <w:r>
              <w:rPr>
                <w:rFonts w:asciiTheme="minorHAnsi" w:eastAsia="Times New Roman" w:hAnsiTheme="minorHAnsi"/>
                <w:kern w:val="16"/>
              </w:rPr>
              <w:t>3</w:t>
            </w:r>
          </w:p>
        </w:tc>
        <w:tc>
          <w:tcPr>
            <w:tcW w:w="3920" w:type="dxa"/>
          </w:tcPr>
          <w:p w14:paraId="3F085FC8" w14:textId="135AC386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>
              <w:rPr>
                <w:rFonts w:asciiTheme="minorHAnsi" w:hAnsiTheme="minorHAnsi"/>
              </w:rPr>
              <w:t xml:space="preserve">What is the correct classification rate for </w:t>
            </w:r>
            <w:r w:rsidRPr="001913B8">
              <w:rPr>
                <w:rFonts w:asciiTheme="minorHAnsi" w:hAnsiTheme="minorHAnsi"/>
              </w:rPr>
              <w:t>Confusion Matrix (Tree #</w:t>
            </w:r>
            <w:r>
              <w:rPr>
                <w:rFonts w:asciiTheme="minorHAnsi" w:hAnsiTheme="minorHAnsi"/>
              </w:rPr>
              <w:t>2</w:t>
            </w:r>
            <w:r w:rsidRPr="001913B8">
              <w:rPr>
                <w:rFonts w:asciiTheme="minorHAnsi" w:hAnsiTheme="minorHAnsi"/>
              </w:rPr>
              <w:t>)</w:t>
            </w:r>
            <w:r>
              <w:rPr>
                <w:rFonts w:asciiTheme="minorHAnsi" w:hAnsiTheme="minorHAnsi"/>
              </w:rPr>
              <w:t>?</w:t>
            </w:r>
          </w:p>
        </w:tc>
        <w:tc>
          <w:tcPr>
            <w:tcW w:w="4969" w:type="dxa"/>
          </w:tcPr>
          <w:p w14:paraId="4DD15A95" w14:textId="77777777" w:rsidR="005C6FA9" w:rsidRDefault="005C6FA9" w:rsidP="005C6FA9">
            <w:r>
              <w:t>(250+150)/2000=0.2</w:t>
            </w:r>
          </w:p>
          <w:p w14:paraId="738CDAA5" w14:textId="77777777" w:rsidR="005C6FA9" w:rsidRDefault="005C6FA9" w:rsidP="005C6FA9">
            <w:r>
              <w:t>1-0.2=0.8</w:t>
            </w:r>
          </w:p>
          <w:p w14:paraId="5EA73C4D" w14:textId="115F04F7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5C6FA9" w:rsidRPr="00257BFD" w14:paraId="2C786EBE" w14:textId="77777777" w:rsidTr="004A3A3C">
        <w:tc>
          <w:tcPr>
            <w:tcW w:w="579" w:type="dxa"/>
          </w:tcPr>
          <w:p w14:paraId="22FCFA91" w14:textId="4F148FB4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57BFD">
              <w:rPr>
                <w:rFonts w:asciiTheme="minorHAnsi" w:eastAsia="Times New Roman" w:hAnsiTheme="minorHAnsi"/>
                <w:kern w:val="16"/>
              </w:rPr>
              <w:t>1</w:t>
            </w:r>
            <w:r>
              <w:rPr>
                <w:rFonts w:asciiTheme="minorHAnsi" w:eastAsia="Times New Roman" w:hAnsiTheme="minorHAnsi"/>
                <w:kern w:val="16"/>
              </w:rPr>
              <w:t>4</w:t>
            </w:r>
          </w:p>
        </w:tc>
        <w:tc>
          <w:tcPr>
            <w:tcW w:w="3920" w:type="dxa"/>
          </w:tcPr>
          <w:p w14:paraId="5E254FCF" w14:textId="35C10991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A5261A">
              <w:rPr>
                <w:rFonts w:asciiTheme="minorHAnsi" w:hAnsiTheme="minorHAnsi"/>
              </w:rPr>
              <w:t xml:space="preserve">Which </w:t>
            </w:r>
            <w:r>
              <w:rPr>
                <w:rFonts w:asciiTheme="minorHAnsi" w:hAnsiTheme="minorHAnsi"/>
              </w:rPr>
              <w:t>decision tree (</w:t>
            </w:r>
            <w:r w:rsidRPr="001913B8">
              <w:rPr>
                <w:rFonts w:asciiTheme="minorHAnsi" w:hAnsiTheme="minorHAnsi"/>
              </w:rPr>
              <w:t>Confusion Matrix (Tree #1)</w:t>
            </w:r>
            <w:r>
              <w:rPr>
                <w:rFonts w:asciiTheme="minorHAnsi" w:hAnsiTheme="minorHAnsi"/>
              </w:rPr>
              <w:t xml:space="preserve"> versus </w:t>
            </w:r>
            <w:r w:rsidRPr="001913B8">
              <w:rPr>
                <w:rFonts w:asciiTheme="minorHAnsi" w:hAnsiTheme="minorHAnsi"/>
              </w:rPr>
              <w:t>Confusion Matrix (Tree #2)</w:t>
            </w:r>
            <w:r>
              <w:rPr>
                <w:rFonts w:asciiTheme="minorHAnsi" w:hAnsiTheme="minorHAnsi"/>
              </w:rPr>
              <w:t>) has higher classification accuracy?</w:t>
            </w:r>
          </w:p>
        </w:tc>
        <w:tc>
          <w:tcPr>
            <w:tcW w:w="4969" w:type="dxa"/>
          </w:tcPr>
          <w:p w14:paraId="690629A4" w14:textId="3B7CE8DE" w:rsidR="005C6FA9" w:rsidRPr="00257BFD" w:rsidRDefault="005C6FA9" w:rsidP="005C6FA9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2D5317">
              <w:rPr>
                <w:rFonts w:asciiTheme="minorHAnsi" w:eastAsia="Times New Roman" w:hAnsiTheme="minorHAnsi"/>
                <w:kern w:val="16"/>
              </w:rPr>
              <w:t>The classification accuracy for both Confusion Matrix (Tree #1) and Confusion Matrix (Tree #2) is the same, which is 0.8 or 80%. Therefore, both decision trees have the same classification accuracy.</w:t>
            </w:r>
          </w:p>
        </w:tc>
      </w:tr>
    </w:tbl>
    <w:p w14:paraId="209C36AB" w14:textId="77777777" w:rsidR="000F4304" w:rsidRDefault="000F4304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p w14:paraId="64222702" w14:textId="77777777" w:rsidR="000F4304" w:rsidRDefault="000F4304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p w14:paraId="55BB334B" w14:textId="77777777" w:rsidR="000F4304" w:rsidRDefault="000F4304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p w14:paraId="16D40F91" w14:textId="77777777" w:rsidR="000F4304" w:rsidRDefault="000F4304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</w:p>
    <w:p w14:paraId="3EBDAF60" w14:textId="4E52C029" w:rsidR="000F4304" w:rsidRDefault="00C401A5" w:rsidP="00257BFD">
      <w:pPr>
        <w:pStyle w:val="NumberingExercise"/>
        <w:numPr>
          <w:ilvl w:val="0"/>
          <w:numId w:val="0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lastRenderedPageBreak/>
        <w:t>Max_depth</w:t>
      </w:r>
      <w:proofErr w:type="spellEnd"/>
      <w:r w:rsidR="00111104">
        <w:rPr>
          <w:rFonts w:asciiTheme="minorHAnsi" w:hAnsiTheme="minorHAnsi"/>
        </w:rPr>
        <w:t>=10</w:t>
      </w:r>
    </w:p>
    <w:p w14:paraId="233D33A9" w14:textId="10F890B8" w:rsidR="00257BFD" w:rsidRDefault="00111104" w:rsidP="00257BFD">
      <w:pPr>
        <w:pStyle w:val="NumberingExercise"/>
        <w:numPr>
          <w:ilvl w:val="0"/>
          <w:numId w:val="0"/>
        </w:numPr>
        <w:rPr>
          <w:rFonts w:asciiTheme="minorHAnsi" w:hAnsiTheme="minorHAnsi"/>
          <w:noProof/>
        </w:rPr>
      </w:pPr>
      <w:r>
        <w:rPr>
          <w:rFonts w:asciiTheme="minorHAnsi" w:hAnsiTheme="minorHAnsi"/>
          <w:noProof/>
        </w:rPr>
        <w:drawing>
          <wp:inline distT="0" distB="0" distL="0" distR="0" wp14:anchorId="5ED8A107" wp14:editId="0835BF4D">
            <wp:extent cx="5943600" cy="2971800"/>
            <wp:effectExtent l="0" t="0" r="0" b="0"/>
            <wp:docPr id="18399869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4304">
        <w:rPr>
          <w:rFonts w:asciiTheme="minorHAnsi" w:hAnsiTheme="minorHAnsi"/>
          <w:noProof/>
        </w:rPr>
        <w:drawing>
          <wp:inline distT="0" distB="0" distL="0" distR="0" wp14:anchorId="44D53B4D" wp14:editId="38EC70C7">
            <wp:extent cx="5943600" cy="2971800"/>
            <wp:effectExtent l="0" t="0" r="0" b="0"/>
            <wp:docPr id="4302074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2CD47" w14:textId="2B8C5647" w:rsidR="00111104" w:rsidRPr="00111104" w:rsidRDefault="00111104" w:rsidP="00111104"/>
    <w:p w14:paraId="115F6C3D" w14:textId="77777777" w:rsidR="00111104" w:rsidRDefault="00111104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68DCC413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5601AE46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049EAF90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67B9749E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507BD195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39E9253B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5D082FD3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3E844C6D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3C4380AD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5E1B36E3" w14:textId="77777777" w:rsidR="00BF55C6" w:rsidRDefault="00BF55C6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</w:p>
    <w:p w14:paraId="592504DF" w14:textId="04AC3934" w:rsidR="00111104" w:rsidRDefault="00111104" w:rsidP="00111104">
      <w:pPr>
        <w:rPr>
          <w:rFonts w:asciiTheme="minorHAnsi" w:eastAsia="Times New Roman" w:hAnsiTheme="minorHAnsi"/>
          <w:noProof/>
          <w:kern w:val="16"/>
          <w:sz w:val="22"/>
          <w:szCs w:val="20"/>
        </w:rPr>
      </w:pPr>
      <w:r>
        <w:rPr>
          <w:rFonts w:asciiTheme="minorHAnsi" w:eastAsia="Times New Roman" w:hAnsiTheme="minorHAnsi"/>
          <w:noProof/>
          <w:kern w:val="16"/>
          <w:sz w:val="22"/>
          <w:szCs w:val="20"/>
        </w:rPr>
        <w:t>Max_depth=5</w:t>
      </w:r>
      <w:r w:rsidR="002A552E">
        <w:rPr>
          <w:rFonts w:asciiTheme="minorHAnsi" w:eastAsia="Times New Roman" w:hAnsiTheme="minorHAnsi"/>
          <w:noProof/>
          <w:kern w:val="16"/>
          <w:sz w:val="22"/>
          <w:szCs w:val="20"/>
        </w:rPr>
        <w:drawing>
          <wp:inline distT="0" distB="0" distL="0" distR="0" wp14:anchorId="1336A77D" wp14:editId="512A3A4A">
            <wp:extent cx="5943600" cy="2971800"/>
            <wp:effectExtent l="0" t="0" r="0" b="0"/>
            <wp:docPr id="127902310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010A">
        <w:rPr>
          <w:rFonts w:asciiTheme="minorHAnsi" w:eastAsia="Times New Roman" w:hAnsiTheme="minorHAnsi"/>
          <w:noProof/>
          <w:kern w:val="16"/>
          <w:sz w:val="22"/>
          <w:szCs w:val="20"/>
        </w:rPr>
        <w:drawing>
          <wp:inline distT="0" distB="0" distL="0" distR="0" wp14:anchorId="3BB76D01" wp14:editId="46540191">
            <wp:extent cx="5943600" cy="2971800"/>
            <wp:effectExtent l="0" t="0" r="0" b="0"/>
            <wp:docPr id="108249358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4DD2B" w14:textId="26559177" w:rsidR="00111104" w:rsidRPr="00111104" w:rsidRDefault="00111104" w:rsidP="00111104">
      <w:pPr>
        <w:tabs>
          <w:tab w:val="left" w:pos="6574"/>
        </w:tabs>
      </w:pPr>
      <w:r>
        <w:tab/>
      </w:r>
    </w:p>
    <w:sectPr w:rsidR="00111104" w:rsidRPr="0011110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762AE" w14:textId="77777777" w:rsidR="005517DE" w:rsidRDefault="005517DE" w:rsidP="004D6439">
      <w:r>
        <w:separator/>
      </w:r>
    </w:p>
  </w:endnote>
  <w:endnote w:type="continuationSeparator" w:id="0">
    <w:p w14:paraId="7A66EC3F" w14:textId="77777777" w:rsidR="005517DE" w:rsidRDefault="005517DE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E5073" w14:textId="0E850D8A"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8D6B04">
      <w:rPr>
        <w:rFonts w:asciiTheme="minorHAnsi" w:hAnsiTheme="minorHAnsi"/>
        <w:noProof/>
      </w:rPr>
      <w:t>3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52F18" w14:textId="77777777" w:rsidR="005517DE" w:rsidRDefault="005517DE" w:rsidP="004D6439">
      <w:r>
        <w:separator/>
      </w:r>
    </w:p>
  </w:footnote>
  <w:footnote w:type="continuationSeparator" w:id="0">
    <w:p w14:paraId="5E0CDB56" w14:textId="77777777" w:rsidR="005517DE" w:rsidRDefault="005517DE" w:rsidP="004D6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414A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25627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4842AE"/>
    <w:multiLevelType w:val="hybridMultilevel"/>
    <w:tmpl w:val="0FDE210A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03B53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E5302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91E48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A6516"/>
    <w:multiLevelType w:val="hybridMultilevel"/>
    <w:tmpl w:val="F132B446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921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C6584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B7AA7"/>
    <w:multiLevelType w:val="hybridMultilevel"/>
    <w:tmpl w:val="F6CEBDEE"/>
    <w:lvl w:ilvl="0" w:tplc="F796F65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B249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353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6842395">
    <w:abstractNumId w:val="20"/>
  </w:num>
  <w:num w:numId="2" w16cid:durableId="435904350">
    <w:abstractNumId w:val="9"/>
  </w:num>
  <w:num w:numId="3" w16cid:durableId="1459225374">
    <w:abstractNumId w:val="3"/>
  </w:num>
  <w:num w:numId="4" w16cid:durableId="1125537672">
    <w:abstractNumId w:val="5"/>
  </w:num>
  <w:num w:numId="5" w16cid:durableId="93786620">
    <w:abstractNumId w:val="17"/>
  </w:num>
  <w:num w:numId="6" w16cid:durableId="1164007628">
    <w:abstractNumId w:val="22"/>
  </w:num>
  <w:num w:numId="7" w16cid:durableId="1985811146">
    <w:abstractNumId w:val="23"/>
  </w:num>
  <w:num w:numId="8" w16cid:durableId="1003360376">
    <w:abstractNumId w:val="21"/>
  </w:num>
  <w:num w:numId="9" w16cid:durableId="350031234">
    <w:abstractNumId w:val="0"/>
  </w:num>
  <w:num w:numId="10" w16cid:durableId="440809184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 w16cid:durableId="81801697">
    <w:abstractNumId w:val="1"/>
  </w:num>
  <w:num w:numId="12" w16cid:durableId="139736962">
    <w:abstractNumId w:val="13"/>
  </w:num>
  <w:num w:numId="13" w16cid:durableId="165370353">
    <w:abstractNumId w:val="8"/>
  </w:num>
  <w:num w:numId="14" w16cid:durableId="685598221">
    <w:abstractNumId w:val="10"/>
  </w:num>
  <w:num w:numId="15" w16cid:durableId="1111822033">
    <w:abstractNumId w:val="19"/>
  </w:num>
  <w:num w:numId="16" w16cid:durableId="778642366">
    <w:abstractNumId w:val="15"/>
  </w:num>
  <w:num w:numId="17" w16cid:durableId="1325624981">
    <w:abstractNumId w:val="2"/>
  </w:num>
  <w:num w:numId="18" w16cid:durableId="1359695924">
    <w:abstractNumId w:val="11"/>
  </w:num>
  <w:num w:numId="19" w16cid:durableId="191655322">
    <w:abstractNumId w:val="18"/>
  </w:num>
  <w:num w:numId="20" w16cid:durableId="398019087">
    <w:abstractNumId w:val="16"/>
  </w:num>
  <w:num w:numId="21" w16cid:durableId="764574378">
    <w:abstractNumId w:val="14"/>
  </w:num>
  <w:num w:numId="22" w16cid:durableId="904996958">
    <w:abstractNumId w:val="12"/>
  </w:num>
  <w:num w:numId="23" w16cid:durableId="1232277098">
    <w:abstractNumId w:val="4"/>
  </w:num>
  <w:num w:numId="24" w16cid:durableId="88619301">
    <w:abstractNumId w:val="6"/>
  </w:num>
  <w:num w:numId="25" w16cid:durableId="12361685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A1MTY3MzeysDRX0lEKTi0uzszPAykwqQUASjqQESwAAAA="/>
  </w:docVars>
  <w:rsids>
    <w:rsidRoot w:val="00B34AFF"/>
    <w:rsid w:val="000151EC"/>
    <w:rsid w:val="00034A27"/>
    <w:rsid w:val="00067094"/>
    <w:rsid w:val="00077010"/>
    <w:rsid w:val="00097A5D"/>
    <w:rsid w:val="000B48ED"/>
    <w:rsid w:val="000B57B3"/>
    <w:rsid w:val="000C0C96"/>
    <w:rsid w:val="000C2225"/>
    <w:rsid w:val="000D6145"/>
    <w:rsid w:val="000E7D96"/>
    <w:rsid w:val="000F4304"/>
    <w:rsid w:val="000F5A67"/>
    <w:rsid w:val="00110D0D"/>
    <w:rsid w:val="00111104"/>
    <w:rsid w:val="001172F0"/>
    <w:rsid w:val="001302AF"/>
    <w:rsid w:val="00134C68"/>
    <w:rsid w:val="00142C6C"/>
    <w:rsid w:val="0016732E"/>
    <w:rsid w:val="00196226"/>
    <w:rsid w:val="00196877"/>
    <w:rsid w:val="001B0B68"/>
    <w:rsid w:val="001B209E"/>
    <w:rsid w:val="001B4436"/>
    <w:rsid w:val="001D1BDD"/>
    <w:rsid w:val="00206790"/>
    <w:rsid w:val="00225739"/>
    <w:rsid w:val="00235617"/>
    <w:rsid w:val="00253A4F"/>
    <w:rsid w:val="002557BD"/>
    <w:rsid w:val="00257BFD"/>
    <w:rsid w:val="00262219"/>
    <w:rsid w:val="002911A6"/>
    <w:rsid w:val="00293B52"/>
    <w:rsid w:val="002A4875"/>
    <w:rsid w:val="002A552E"/>
    <w:rsid w:val="002B4E37"/>
    <w:rsid w:val="002D2277"/>
    <w:rsid w:val="002D5317"/>
    <w:rsid w:val="002D7F1B"/>
    <w:rsid w:val="002F197A"/>
    <w:rsid w:val="00301B73"/>
    <w:rsid w:val="003021D6"/>
    <w:rsid w:val="00304A83"/>
    <w:rsid w:val="00314D11"/>
    <w:rsid w:val="003226AA"/>
    <w:rsid w:val="003273F4"/>
    <w:rsid w:val="003343E9"/>
    <w:rsid w:val="003405A2"/>
    <w:rsid w:val="00341D5B"/>
    <w:rsid w:val="003460B0"/>
    <w:rsid w:val="00372F3A"/>
    <w:rsid w:val="003832EE"/>
    <w:rsid w:val="00390FFA"/>
    <w:rsid w:val="003928A8"/>
    <w:rsid w:val="00394834"/>
    <w:rsid w:val="003A4077"/>
    <w:rsid w:val="003A49E1"/>
    <w:rsid w:val="003C355E"/>
    <w:rsid w:val="003E666A"/>
    <w:rsid w:val="003E6B1F"/>
    <w:rsid w:val="003F4587"/>
    <w:rsid w:val="003F576A"/>
    <w:rsid w:val="004002DC"/>
    <w:rsid w:val="0040617B"/>
    <w:rsid w:val="00442737"/>
    <w:rsid w:val="00443B0A"/>
    <w:rsid w:val="00446556"/>
    <w:rsid w:val="0048779C"/>
    <w:rsid w:val="004B54B0"/>
    <w:rsid w:val="004D190C"/>
    <w:rsid w:val="004D6439"/>
    <w:rsid w:val="004E1EAD"/>
    <w:rsid w:val="004E20C1"/>
    <w:rsid w:val="004F13E5"/>
    <w:rsid w:val="004F4303"/>
    <w:rsid w:val="005077DF"/>
    <w:rsid w:val="00517FF8"/>
    <w:rsid w:val="0052501B"/>
    <w:rsid w:val="00543E3E"/>
    <w:rsid w:val="005517DE"/>
    <w:rsid w:val="00557C47"/>
    <w:rsid w:val="00565A6C"/>
    <w:rsid w:val="00566823"/>
    <w:rsid w:val="00571115"/>
    <w:rsid w:val="00593527"/>
    <w:rsid w:val="005A7E5D"/>
    <w:rsid w:val="005B4961"/>
    <w:rsid w:val="005B78BF"/>
    <w:rsid w:val="005C4266"/>
    <w:rsid w:val="005C5724"/>
    <w:rsid w:val="005C64CD"/>
    <w:rsid w:val="005C6FA9"/>
    <w:rsid w:val="005E3773"/>
    <w:rsid w:val="005E71F3"/>
    <w:rsid w:val="00606F30"/>
    <w:rsid w:val="00616B5B"/>
    <w:rsid w:val="00616D7C"/>
    <w:rsid w:val="00622A31"/>
    <w:rsid w:val="00624512"/>
    <w:rsid w:val="00661E61"/>
    <w:rsid w:val="006728DF"/>
    <w:rsid w:val="00674A65"/>
    <w:rsid w:val="006903F3"/>
    <w:rsid w:val="00691ACB"/>
    <w:rsid w:val="00695775"/>
    <w:rsid w:val="006C3680"/>
    <w:rsid w:val="006E7360"/>
    <w:rsid w:val="007003F2"/>
    <w:rsid w:val="0071698F"/>
    <w:rsid w:val="00721DFD"/>
    <w:rsid w:val="00741725"/>
    <w:rsid w:val="00744267"/>
    <w:rsid w:val="0075437A"/>
    <w:rsid w:val="00762D05"/>
    <w:rsid w:val="007760FD"/>
    <w:rsid w:val="00776D2B"/>
    <w:rsid w:val="00781FFD"/>
    <w:rsid w:val="007B4E9B"/>
    <w:rsid w:val="007B6580"/>
    <w:rsid w:val="007B7ADD"/>
    <w:rsid w:val="007C2DF3"/>
    <w:rsid w:val="007D3E6D"/>
    <w:rsid w:val="007D5CF2"/>
    <w:rsid w:val="007F6AA4"/>
    <w:rsid w:val="0080133B"/>
    <w:rsid w:val="00820BD0"/>
    <w:rsid w:val="00852D11"/>
    <w:rsid w:val="00857113"/>
    <w:rsid w:val="00884355"/>
    <w:rsid w:val="008945E6"/>
    <w:rsid w:val="00895861"/>
    <w:rsid w:val="008A04BB"/>
    <w:rsid w:val="008C6739"/>
    <w:rsid w:val="008D6B04"/>
    <w:rsid w:val="008E5A48"/>
    <w:rsid w:val="008F0917"/>
    <w:rsid w:val="008F666F"/>
    <w:rsid w:val="0090266E"/>
    <w:rsid w:val="0090428D"/>
    <w:rsid w:val="00910327"/>
    <w:rsid w:val="0091311E"/>
    <w:rsid w:val="00921E21"/>
    <w:rsid w:val="00923362"/>
    <w:rsid w:val="00934459"/>
    <w:rsid w:val="00934CC8"/>
    <w:rsid w:val="00936E76"/>
    <w:rsid w:val="00942372"/>
    <w:rsid w:val="00943BCB"/>
    <w:rsid w:val="00947095"/>
    <w:rsid w:val="00956238"/>
    <w:rsid w:val="009576A9"/>
    <w:rsid w:val="00963D06"/>
    <w:rsid w:val="00992322"/>
    <w:rsid w:val="00992615"/>
    <w:rsid w:val="009C30BE"/>
    <w:rsid w:val="009C3D9C"/>
    <w:rsid w:val="009D79B8"/>
    <w:rsid w:val="00A15E46"/>
    <w:rsid w:val="00A23DF9"/>
    <w:rsid w:val="00A35154"/>
    <w:rsid w:val="00A5261A"/>
    <w:rsid w:val="00A57B35"/>
    <w:rsid w:val="00A935F7"/>
    <w:rsid w:val="00AA7FF3"/>
    <w:rsid w:val="00AD0291"/>
    <w:rsid w:val="00AF0733"/>
    <w:rsid w:val="00B01645"/>
    <w:rsid w:val="00B16269"/>
    <w:rsid w:val="00B3206A"/>
    <w:rsid w:val="00B34AFF"/>
    <w:rsid w:val="00B36D61"/>
    <w:rsid w:val="00B53C3A"/>
    <w:rsid w:val="00B62B9C"/>
    <w:rsid w:val="00B87C53"/>
    <w:rsid w:val="00B9236A"/>
    <w:rsid w:val="00B957ED"/>
    <w:rsid w:val="00BA0DCF"/>
    <w:rsid w:val="00BA1671"/>
    <w:rsid w:val="00BD3FEC"/>
    <w:rsid w:val="00BE5BEE"/>
    <w:rsid w:val="00BF55C6"/>
    <w:rsid w:val="00BF593C"/>
    <w:rsid w:val="00C05BCC"/>
    <w:rsid w:val="00C10C35"/>
    <w:rsid w:val="00C14975"/>
    <w:rsid w:val="00C17720"/>
    <w:rsid w:val="00C235BA"/>
    <w:rsid w:val="00C34D1C"/>
    <w:rsid w:val="00C401A5"/>
    <w:rsid w:val="00C62DDA"/>
    <w:rsid w:val="00C646A0"/>
    <w:rsid w:val="00C64E8A"/>
    <w:rsid w:val="00C84DEC"/>
    <w:rsid w:val="00C86916"/>
    <w:rsid w:val="00C86B57"/>
    <w:rsid w:val="00C90372"/>
    <w:rsid w:val="00C97074"/>
    <w:rsid w:val="00CD1141"/>
    <w:rsid w:val="00CD373E"/>
    <w:rsid w:val="00CE4DFC"/>
    <w:rsid w:val="00CE7FE8"/>
    <w:rsid w:val="00CF7757"/>
    <w:rsid w:val="00D05D8C"/>
    <w:rsid w:val="00D15D70"/>
    <w:rsid w:val="00D24197"/>
    <w:rsid w:val="00D33768"/>
    <w:rsid w:val="00D33776"/>
    <w:rsid w:val="00D609DF"/>
    <w:rsid w:val="00D60E66"/>
    <w:rsid w:val="00D9010A"/>
    <w:rsid w:val="00D92FA1"/>
    <w:rsid w:val="00D95B73"/>
    <w:rsid w:val="00DA0E24"/>
    <w:rsid w:val="00DA414B"/>
    <w:rsid w:val="00DB7622"/>
    <w:rsid w:val="00DC7788"/>
    <w:rsid w:val="00DD3A38"/>
    <w:rsid w:val="00DD691B"/>
    <w:rsid w:val="00DE1AFC"/>
    <w:rsid w:val="00DE2170"/>
    <w:rsid w:val="00E0132E"/>
    <w:rsid w:val="00E05947"/>
    <w:rsid w:val="00E063C3"/>
    <w:rsid w:val="00E16149"/>
    <w:rsid w:val="00E41761"/>
    <w:rsid w:val="00E41AAB"/>
    <w:rsid w:val="00E76884"/>
    <w:rsid w:val="00E85C52"/>
    <w:rsid w:val="00E94134"/>
    <w:rsid w:val="00EA4917"/>
    <w:rsid w:val="00EB3D90"/>
    <w:rsid w:val="00EB71B8"/>
    <w:rsid w:val="00ED2771"/>
    <w:rsid w:val="00EF3387"/>
    <w:rsid w:val="00EF58DD"/>
    <w:rsid w:val="00EF7C52"/>
    <w:rsid w:val="00F012B9"/>
    <w:rsid w:val="00F12C47"/>
    <w:rsid w:val="00F25F46"/>
    <w:rsid w:val="00F324EB"/>
    <w:rsid w:val="00F40CAD"/>
    <w:rsid w:val="00F44520"/>
    <w:rsid w:val="00F56D0F"/>
    <w:rsid w:val="00F60773"/>
    <w:rsid w:val="00F64650"/>
    <w:rsid w:val="00F667D9"/>
    <w:rsid w:val="00F81CAF"/>
    <w:rsid w:val="00F8397F"/>
    <w:rsid w:val="00FA16E2"/>
    <w:rsid w:val="00FB4C61"/>
    <w:rsid w:val="00FC3CE0"/>
    <w:rsid w:val="00FC515A"/>
    <w:rsid w:val="00FD2C3C"/>
    <w:rsid w:val="00FD3029"/>
    <w:rsid w:val="00FE3FAF"/>
    <w:rsid w:val="00FE6247"/>
    <w:rsid w:val="00FE7BE6"/>
    <w:rsid w:val="00FE7E8D"/>
    <w:rsid w:val="00FF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EB3089"/>
  <w15:docId w15:val="{55E10A18-7B17-4C0D-9CBA-EEFF14E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2FA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261A"/>
    <w:pPr>
      <w:spacing w:after="200"/>
    </w:pPr>
    <w:rPr>
      <w:b/>
      <w:bCs/>
      <w:color w:val="5B9BD5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57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69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904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5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B91B2-0DC8-4690-97C5-F3717F9E7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7</Pages>
  <Words>1128</Words>
  <Characters>5438</Characters>
  <Application>Microsoft Office Word</Application>
  <DocSecurity>0</DocSecurity>
  <Lines>271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chuff</dc:creator>
  <cp:keywords/>
  <dc:description/>
  <cp:lastModifiedBy>Siddha Deshpande</cp:lastModifiedBy>
  <cp:revision>85</cp:revision>
  <cp:lastPrinted>2016-11-28T21:01:00Z</cp:lastPrinted>
  <dcterms:created xsi:type="dcterms:W3CDTF">2019-09-26T20:32:00Z</dcterms:created>
  <dcterms:modified xsi:type="dcterms:W3CDTF">2023-04-04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76001531f326c41e74cd846ffa12806f2135f67b3b79db622956ffd8cc7e7c</vt:lpwstr>
  </property>
</Properties>
</file>